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新时代下有声行业运营模式及其绩效研究以喜马拉雅为例"/>
      <w:r>
        <w:t xml:space="preserve">新时代下有声行业运营模式及其绩效研究——以喜马拉雅为例</w:t>
      </w:r>
      <w:bookmarkEnd w:id="20"/>
    </w:p>
    <w:p>
      <w:pPr>
        <w:pStyle w:val="Heading2"/>
      </w:pPr>
      <w:bookmarkStart w:id="21" w:name="一-绪论"/>
      <w:r>
        <w:t xml:space="preserve">一 绪论</w:t>
      </w:r>
      <w:bookmarkEnd w:id="21"/>
    </w:p>
    <w:p>
      <w:pPr>
        <w:pStyle w:val="Heading3"/>
      </w:pPr>
      <w:bookmarkStart w:id="22" w:name="研究背景"/>
      <w:r>
        <w:t xml:space="preserve">1.1 研究背景</w:t>
      </w:r>
      <w:bookmarkEnd w:id="22"/>
    </w:p>
    <w:p>
      <w:pPr>
        <w:pStyle w:val="FirstParagraph"/>
      </w:pPr>
      <w:r>
        <w:t xml:space="preserve">在新时代下，研究有声行业的运营模式及其绩效具有重要意义。以喜马拉雅为例，我们可以从以下几个方面进行深入研究和探讨：</w:t>
      </w:r>
    </w:p>
    <w:p>
      <w:pPr>
        <w:pStyle w:val="BodyText"/>
      </w:pPr>
      <w:r>
        <w:t xml:space="preserve">结合国内外文献，分析有声行业的发展状况及趋势，如市场规模、用户规模等方面的变化。这将为有声行业运营模式研究提供宏观背景，使我们能够站在更高的角度去审视这个问题。此外，我们还可以关注喜马拉雅在这些变化中的表现，比如用户收听习惯的变化、内容类型的更新等，以便更好地理解其运营模式在新时代的适用性和创新性。</w:t>
      </w:r>
    </w:p>
    <w:p>
      <w:pPr>
        <w:pStyle w:val="BodyText"/>
      </w:pPr>
      <w:r>
        <w:t xml:space="preserve">通过查阅相关文献，了解喜马拉雅的运营模式及绩效评估指标，如用户满意度、活跃度、留存率等。在此基础上，我们将构建一个全面的有声行业运营模式绩效评估体系，将喜马拉雅作为案例进行具体分析，从而揭示其在新时代下如何通过优化运营模式来实现更好的绩效表现。</w:t>
      </w:r>
    </w:p>
    <w:p>
      <w:pPr>
        <w:pStyle w:val="BodyText"/>
      </w:pPr>
      <w:r>
        <w:t xml:space="preserve">第三，结合具体数据和案例，深入挖掘喜马拉雅在运营模式上的成功经验和存在的问题。例如，我们可以关注其在内容创新、用户运营、商业合作等方面的做法，并对其进行详细分析和讨论。同时，我们也可以关注其在运营过程中遇到的问题和挑战，如市场竞争、内容质量等，从而为其他平台提供借鉴和参考。</w:t>
      </w:r>
    </w:p>
    <w:p>
      <w:pPr>
        <w:pStyle w:val="BodyText"/>
      </w:pPr>
      <w:r>
        <w:t xml:space="preserve">第四，在研究过程中，关注喜马拉雅与其他平台的对比，以发现有声行业运营模式的最佳实践。结合不同平台的成功经验，提出有声行业运营模式的创新方向和改进措施，为喜马拉雅以及其他平台在新时代下的发展提供有益的建议和支持。</w:t>
      </w:r>
    </w:p>
    <w:p>
      <w:pPr>
        <w:pStyle w:val="BodyText"/>
      </w:pPr>
      <w:r>
        <w:t xml:space="preserve">第五，我们还应该关注喜马拉雅在运营模式上的持续改进和创新。在新时代下，随着科技的发展和用户需求的变化，有声行业的运营模式也需要不断调整和优化。我们可以通过观察和分析喜马拉雅在这方面的做法，为其他平台提供新的思路和方法。</w:t>
      </w:r>
    </w:p>
    <w:p>
      <w:pPr>
        <w:pStyle w:val="BodyText"/>
      </w:pPr>
      <w:r>
        <w:t xml:space="preserve">第六，我们还应该关注喜马拉雅对于未来发展的展望和规划。在新时代下，有声行业面临着许多机遇和挑战，我们需要了解喜马拉雅对于未来的规划和设想，以便为行业发展做出更准确的预测。</w:t>
      </w:r>
    </w:p>
    <w:p>
      <w:pPr>
        <w:pStyle w:val="BodyText"/>
      </w:pPr>
      <w:r>
        <w:t xml:space="preserve">总的来说，在新时代下，通过深入研究和分析喜马拉雅的有声行业运营模式及其绩效，不仅可以为我们提供有益的理论支持和实践参考，也有助于推动整个行业的繁荣和发展。</w:t>
      </w:r>
    </w:p>
    <w:p>
      <w:pPr>
        <w:pStyle w:val="Heading4"/>
      </w:pPr>
      <w:bookmarkStart w:id="23" w:name="研究目的"/>
      <w:r>
        <w:t xml:space="preserve">1.1.1 研究目的</w:t>
      </w:r>
      <w:bookmarkEnd w:id="23"/>
    </w:p>
    <w:p>
      <w:pPr>
        <w:pStyle w:val="FirstParagraph"/>
      </w:pPr>
      <w:r>
        <w:t xml:space="preserve">在新时代下，有声行业的运营模式及其绩效研究的目的是深入挖掘和理解喜马拉雅在当前互联网环境和用户需求背景下的运营策略和成效，以期为我国的有声行业从业者提供有力的理论支持和实践参考。这一研究的核心关注点在于，如何在互联网技术和用户需求的共同推动下，实现有声行业的稳定增长和高效运营。</w:t>
      </w:r>
    </w:p>
    <w:p>
      <w:pPr>
        <w:pStyle w:val="BodyText"/>
      </w:pPr>
      <w:r>
        <w:t xml:space="preserve">研究的一部分包括分析喜马拉雅的内容策划和用户需求的匹配方式，以及它如何利用先进的技术手段进行精准推荐，从而提高用户粘性和活跃度。同时，也会探讨喜马拉雅在绩效评估方面的做法，如以用户满意度、市场占有率和品牌价值等多个维度，展示了其强大的竞争力和市场影响力。</w:t>
      </w:r>
    </w:p>
    <w:p>
      <w:pPr>
        <w:pStyle w:val="BodyText"/>
      </w:pPr>
      <w:r>
        <w:t xml:space="preserve">此外，本研究还将关注喜马拉雅面临的一些挑战，如市场竞争的加剧、如何保持内容的质量和创新性、如何有效应对用户需求的多样性，以及如何提高运营效率和降低成本等。这些问题的深入剖析，有助于我们理解喜马拉雅在新时代下的运营策略和成效，并为我国的有声行业提供一个全面而深入的研究视角。</w:t>
      </w:r>
    </w:p>
    <w:p>
      <w:pPr>
        <w:pStyle w:val="Heading4"/>
      </w:pPr>
      <w:bookmarkStart w:id="24" w:name="研究意义"/>
      <w:r>
        <w:t xml:space="preserve">1.1.2 研究意义</w:t>
      </w:r>
      <w:bookmarkEnd w:id="24"/>
    </w:p>
    <w:p>
      <w:pPr>
        <w:pStyle w:val="FirstParagraph"/>
      </w:pPr>
      <w:r>
        <w:t xml:space="preserve">在新时代下，以喜马拉雅为例，有声行业的运营模式及其绩效研究的意义主要体现在以下几个方面：</w:t>
      </w:r>
    </w:p>
    <w:p>
      <w:pPr>
        <w:pStyle w:val="BodyText"/>
      </w:pPr>
      <w:r>
        <w:t xml:space="preserve">喜马拉雅作为我国最大的有声内容平台，具有较高的市场份额和用户粘性。这意味着它已经成为了一个重要的行业参与者，它的运营模式和绩效的成功经验对其他有声行业从业者具有很大的参考价值。通过研究喜马拉雅在新时代下的运营模式，我们可以了解到如何在面对互联网技术和用户消费需求的双重挑战时，通过创新运营策略和优化服务，实现平台的稳定增长和市场占有率的提升。</w:t>
      </w:r>
    </w:p>
    <w:p>
      <w:pPr>
        <w:pStyle w:val="BodyText"/>
      </w:pPr>
      <w:r>
        <w:t xml:space="preserve">该研究还可以深入探讨喜马拉雅在运营过程中的成功经验和不足之处，为其他有声平台提供借鉴。这不仅可以帮助其他有声平台避免犯同样的错误，而且还可以提高整个行业的运营效率和服务质量。</w:t>
      </w:r>
    </w:p>
    <w:p>
      <w:pPr>
        <w:pStyle w:val="BodyText"/>
      </w:pPr>
      <w:r>
        <w:t xml:space="preserve">再次，通过对喜马拉雅的绩效评估，如用户满意度、市场占有率、品牌价值等方面的分析，可以更好地衡量其运营效果和竞争优势，为其未来发展提供决策依据。这对于喜马拉雅自身以及对于整个行业来说都是非常重要的。</w:t>
      </w:r>
    </w:p>
    <w:p>
      <w:pPr>
        <w:pStyle w:val="BodyText"/>
      </w:pPr>
      <w:r>
        <w:t xml:space="preserve">在新时代背景下，互联网技术的飞速发展和移动终端设备的普及为有声行业带来了新的机遇和挑战。因此，深入研究喜马拉雅在新时代下的运营模式和绩效，有助于为我国有声行业的发展提供有益的理论支持和实践指导，推动整个行业的健康稳定发展。</w:t>
      </w:r>
    </w:p>
    <w:p>
      <w:pPr>
        <w:pStyle w:val="Heading3"/>
      </w:pPr>
      <w:bookmarkStart w:id="25" w:name="文献综述"/>
      <w:r>
        <w:t xml:space="preserve">1.2 文献综述</w:t>
      </w:r>
      <w:bookmarkEnd w:id="25"/>
    </w:p>
    <w:p>
      <w:pPr>
        <w:pStyle w:val="FirstParagraph"/>
      </w:pPr>
      <w:r>
        <w:t xml:space="preserve">在新时代下，有声行业正面临着前所未有的发展机遇和挑战。为了更好地理解和探究有声行业的运营模式及其绩效，尤其是以喜马拉雅为例的研究，我们需要从多角度、多层次进行深入探讨。本文将详细阐述如何在新时代下，以喜马拉雅为例研究有声行业的运营模式及其绩效。</w:t>
      </w:r>
    </w:p>
    <w:p>
      <w:pPr>
        <w:pStyle w:val="BodyText"/>
      </w:pPr>
      <w:r>
        <w:t xml:space="preserve">我们从行业层面分析有声行业的整体发展趋势和竞争格局。近年来，随着移动互联网的普及和音频技术的进步，有声市场规模不断扩大，用户规模逐步扩大。在此背景下，各平台纷纷探索适合自己的运营模式，以提升自身的市场地位和竞争力。例如，喜马拉雅通过打造丰富的内容库、优化推荐算法、加强社交互动等方式，吸引了大量用户并实现了稳健的增长。</w:t>
      </w:r>
    </w:p>
    <w:p>
      <w:pPr>
        <w:pStyle w:val="BodyText"/>
      </w:pPr>
      <w:r>
        <w:t xml:space="preserve">我们需要关注有声行业的具体运营模式和绩效评估指标。在这方面，我们可以借鉴国内外先进平台的成功经验，如喜马拉雅的运营模式。具体而言，喜马拉雅通过多元化内容创新、精准化用户画像、个性化推荐等方式，实现了广告收入与用户消费的双赢。此外，在绩效评估方面，我们可以采用多种指标，如用户活跃度、留存率、付费转化率等，全面客观地评估各平台的运营效果。</w:t>
      </w:r>
    </w:p>
    <w:p>
      <w:pPr>
        <w:pStyle w:val="BodyText"/>
      </w:pPr>
      <w:r>
        <w:t xml:space="preserve">再次，针对新时代下的挑战和机遇，我们需要关注有声行业所面临的版权、监管、技术等方面的影响。例如，喜马拉雅在面对知识产权保护问题时，积极与内容创作者和版权方合作，确保内容的合法性和安全性。同时，随着人工智能、大数据等技术的发展，有声行业也迎来了新的发展机遇，如智能语音合成、虚拟主播等，这些新兴技术将为有声行业带来更多的创新可能。</w:t>
      </w:r>
    </w:p>
    <w:p>
      <w:pPr>
        <w:pStyle w:val="BodyText"/>
      </w:pPr>
      <w:r>
        <w:t xml:space="preserve">我们还需要关注有声行业的社会影响和伦理问题。例如，随着有声内容的分众化趋势，一些低俗、不健康的内容也开始进入有声行业，这对年轻人的价值观和社会风气产生了一定的负面影响。因此，如何在保证行业发展的同时，加强对有声内容的监管，防止不良信息的传播，是我们需要进一步研究和探讨的问题。</w:t>
      </w:r>
    </w:p>
    <w:p>
      <w:pPr>
        <w:pStyle w:val="BodyText"/>
      </w:pPr>
      <w:r>
        <w:t xml:space="preserve">结论如下，在新时代下，研究有声行业的运营模式及其绩效，以喜马拉雅为例，需要我们从多个维度进行综合分析。通过深入挖掘喜马拉雅的成功经验，结合行业现状和发展趋势，我们可以更好地理解有声行业的未来发展方向和挑战，为我国有声行业的发展提供有益的理论支持和实践参考。</w:t>
      </w:r>
    </w:p>
    <w:p>
      <w:pPr>
        <w:pStyle w:val="Heading4"/>
      </w:pPr>
      <w:bookmarkStart w:id="26" w:name="国内文献综述"/>
      <w:r>
        <w:t xml:space="preserve">1.2.1 国内文献综述</w:t>
      </w:r>
      <w:bookmarkEnd w:id="26"/>
    </w:p>
    <w:p>
      <w:pPr>
        <w:pStyle w:val="FirstParagraph"/>
      </w:pPr>
      <w:r>
        <w:t xml:space="preserve">新时代下有声行业运营模式及其绩效研究——以喜马拉雅为例</w:t>
      </w:r>
    </w:p>
    <w:p>
      <w:pPr>
        <w:pStyle w:val="BodyText"/>
      </w:pPr>
      <w:r>
        <w:t xml:space="preserve">随着移动互联网的快速发展，有声行业成为了新时代下媒体传播的重要形式之一。喜马拉雅作为国内领先的音频平台，其运营模式及其绩效备受关注。本文通过综述国内相关文献，对喜马拉雅的运营模式及其绩效进行研究和分析。</w:t>
      </w:r>
    </w:p>
    <w:p>
      <w:pPr>
        <w:pStyle w:val="BodyText"/>
      </w:pPr>
      <w:r>
        <w:t xml:space="preserve">首先，郭林（2023）在其研究中探讨了创新驱动下国内播客平台的运营模式与商业发展。他指出，喜马拉雅通过创新的商业模式和内容策略，成功实现了用户规模和商业价值的双重增长。</w:t>
      </w:r>
    </w:p>
    <w:p>
      <w:pPr>
        <w:pStyle w:val="BodyText"/>
      </w:pPr>
      <w:r>
        <w:t xml:space="preserve">魏俊杰（2023）则以喜马拉雅FM为例，研究了音频类平台媒体的运营模式。他发现，喜马拉雅FM通过内容生态建设、用户粘性提升和商业变现等方面的创新，实现了平台的快速发展和商业价值的提升。</w:t>
      </w:r>
    </w:p>
    <w:p>
      <w:pPr>
        <w:pStyle w:val="BodyText"/>
      </w:pPr>
      <w:r>
        <w:t xml:space="preserve">米莉（2022）在其研究中分析了融媒体时代儿童有声阅读市场的运营模式。她指出，喜马拉雅通过与内容提供商的合作，打造了丰富多样的儿童有声阅读内容，满足了家长和孩子的需求，取得了良好的市场效果。</w:t>
      </w:r>
    </w:p>
    <w:p>
      <w:pPr>
        <w:pStyle w:val="BodyText"/>
      </w:pPr>
      <w:r>
        <w:t xml:space="preserve">刘剑琴（2022）的研究则聚焦于喜马拉雅FM广播剧的传播策略。她发现，喜马拉雅通过与知名作家、演员的合作，以及精心策划的宣传活动，成功吸引了大量用户的关注和参与，提升了广播剧的传播效果。</w:t>
      </w:r>
    </w:p>
    <w:p>
      <w:pPr>
        <w:pStyle w:val="BodyText"/>
      </w:pPr>
      <w:r>
        <w:t xml:space="preserve">钟光懿（2022）则研究了喜马拉雅儿童广播剧IP的运营模式。他发现，喜马拉雅通过IP授权、衍生品开发等方式，成功实现了儿童广播剧IP的商业化运营，为平台带来了可观的经济效益。</w:t>
      </w:r>
    </w:p>
    <w:p>
      <w:pPr>
        <w:pStyle w:val="BodyText"/>
      </w:pPr>
      <w:r>
        <w:t xml:space="preserve">李琼琼（2021）的研究探讨了付费类移动音频平台的商业模式及其创新路径。她发现，喜马拉雅通过付费会员制度、广告变现等方式，成功实现了付费类移动音频平台的商业化运营，并不断创新提升用户体验。</w:t>
      </w:r>
    </w:p>
    <w:p>
      <w:pPr>
        <w:pStyle w:val="BodyText"/>
      </w:pPr>
      <w:r>
        <w:t xml:space="preserve">罗欢（2021）的研究聚焦于喜马拉雅FM平台的运营策略。他发现，喜马拉雅通过精准的用户定位、个性化推荐等策略，提升了用户粘性和平台的活跃度，取得了良好的运营效果。</w:t>
      </w:r>
    </w:p>
    <w:p>
      <w:pPr>
        <w:pStyle w:val="BodyText"/>
      </w:pPr>
      <w:r>
        <w:t xml:space="preserve">崔丹丹（2021）的研究则探讨了基于移动音频的西安城市形象传播。她发现，喜马拉雅通过与西安相关机构的合作，打造了丰富多样的城市形象内容，成功提升了西安的知名度和美誉度。</w:t>
      </w:r>
    </w:p>
    <w:p>
      <w:pPr>
        <w:pStyle w:val="BodyText"/>
      </w:pPr>
      <w:r>
        <w:t xml:space="preserve">综上所述，国内文献综述显示，喜马拉雅作为国内领先的音频平台，其运营模式及其绩效得到了广泛研究和认可。喜马拉雅通过创新的商业模式、内容策略和运营策略，成功实现了用户规模和商业价值的双重增长，为有声行业的发展做出了积极贡献。然而，仍有一些问题需要进一步研究和解决，如付费内容的变化、知识付费平台的商业模式等。未来，随着技术的不断进步和用户需求的不断变化，喜马拉雅及其他有声平台仍需不断创新和优化运营模式，以适应新时代下有声行业的发展需求。</w:t>
      </w:r>
    </w:p>
    <w:p>
      <w:pPr>
        <w:pStyle w:val="Heading4"/>
      </w:pPr>
      <w:bookmarkStart w:id="27" w:name="国外文献综述"/>
      <w:r>
        <w:t xml:space="preserve">1.2.2 国外文献综述</w:t>
      </w:r>
      <w:bookmarkEnd w:id="27"/>
    </w:p>
    <w:p>
      <w:pPr>
        <w:pStyle w:val="FirstParagraph"/>
      </w:pPr>
      <w:r>
        <w:t xml:space="preserve">新时代下有声行业运营模式及其绩效研究——以喜马拉雅为例</w:t>
      </w:r>
    </w:p>
    <w:p>
      <w:pPr>
        <w:pStyle w:val="BodyText"/>
      </w:pPr>
      <w:r>
        <w:t xml:space="preserve">随着移动互联网的快速发展，有声行业在新时代得到了迅猛的发展。喜马拉雅作为中国最大的有声内容平台之一，其运营模式及其绩效备受关注。本文将通过对国外文献的综述，探讨新时代下有声行业运营模式及其绩效的研究。</w:t>
      </w:r>
    </w:p>
    <w:p>
      <w:pPr>
        <w:pStyle w:val="BodyText"/>
      </w:pPr>
      <w:r>
        <w:t xml:space="preserve">Tang (2010)在他的研究中回顾了市场营销与运营之间的接口模型，从共存到协调和协作的演变。他指出，市场营销与运营之间的协调和协作对于企业的绩效至关重要。这一研究为我们理解有声行业中市场营销与运营之间的关系提供了启示。</w:t>
      </w:r>
    </w:p>
    <w:p>
      <w:pPr>
        <w:pStyle w:val="BodyText"/>
      </w:pPr>
      <w:r>
        <w:t xml:space="preserve">Mollenkopf等人(2011)通过研究退货管理探索了市场营销与运营之间的价值创造。他们发现，通过有效的退货管理，可以提高企业的绩效，并在市场营销与运营之间建立良好的合作关系。这一研究为我们理解有声行业中市场营销与运营之间的合作方式提供了参考。</w:t>
      </w:r>
    </w:p>
    <w:p>
      <w:pPr>
        <w:pStyle w:val="BodyText"/>
      </w:pPr>
      <w:r>
        <w:t xml:space="preserve">Hewett和Bearden (2001)研究了外国子公司市场营销运营中的依赖、信任和关系行为，对于管理全球市场营销运营具有重要意义。他们的研究结果表明，建立稳固的合作关系可以提高企业的绩效。这一研究为我们理解有声行业中市场营销运营之间的关系建立提供了借鉴。</w:t>
      </w:r>
    </w:p>
    <w:p>
      <w:pPr>
        <w:pStyle w:val="BodyText"/>
      </w:pPr>
      <w:r>
        <w:t xml:space="preserve">Olson等人(2001)研究了市场营销、运营和研发在新产品开发过程中的合作模式，并对项目绩效进行了分析。他们发现，有效的合作可以提高项目的绩效。这一研究为我们理解有声行业中市场营销、运营和内容创作之间的合作方式提供了启示。</w:t>
      </w:r>
    </w:p>
    <w:p>
      <w:pPr>
        <w:pStyle w:val="BodyText"/>
      </w:pPr>
      <w:r>
        <w:t xml:space="preserve">除了以上关于市场营销与运营之间的研究，还有一些关于有声行业的研究。Drew (2017)探讨了教育播客设计的可能性，提出了有声内容在教育领域的应用潜力。Hew (2009)回顾了有声播客在K-12和高等教育中的研究主题和方法。这些研究为我们理解有声行业在教育领域的运营模式和绩效提供了参考。</w:t>
      </w:r>
    </w:p>
    <w:p>
      <w:pPr>
        <w:pStyle w:val="BodyText"/>
      </w:pPr>
      <w:r>
        <w:t xml:space="preserve">综上所述，通过对国外文献的综述，我们可以看到新时代下有声行业运营模式及其绩效的研究已经引起了广泛的关注。市场营销与运营之间的协调和合作、合作关系的建立以及市场营销、运营和内容创作之间的合作方式都对有声行业的绩效产生重要影响。此外，有声行业在教育领域的应用也具有巨大的潜力。喜马拉雅作为中国有声行业的代表，其运营模式及其绩效研究对于推动有声行业的发展具有重要意义。</w:t>
      </w:r>
    </w:p>
    <w:p>
      <w:pPr>
        <w:pStyle w:val="Heading2"/>
      </w:pPr>
      <w:bookmarkStart w:id="28" w:name="二-喜马拉雅公司介绍"/>
      <w:r>
        <w:t xml:space="preserve">二 喜马拉雅公司介绍</w:t>
      </w:r>
      <w:bookmarkEnd w:id="28"/>
    </w:p>
    <w:p>
      <w:pPr>
        <w:pStyle w:val="Heading2"/>
      </w:pPr>
      <w:bookmarkStart w:id="29" w:name="喜马拉雅公司简况"/>
      <w:r>
        <w:t xml:space="preserve">2.1喜马拉雅公司简况</w:t>
      </w:r>
      <w:bookmarkEnd w:id="29"/>
    </w:p>
    <w:p>
      <w:pPr>
        <w:pStyle w:val="Heading3"/>
      </w:pPr>
      <w:bookmarkStart w:id="30" w:name="喜马拉雅运营绩效概括"/>
      <w:r>
        <w:t xml:space="preserve">2.2喜马拉雅运营绩效概括</w:t>
      </w:r>
      <w:bookmarkEnd w:id="30"/>
    </w:p>
    <w:p>
      <w:pPr>
        <w:pStyle w:val="FirstParagraph"/>
      </w:pPr>
      <w:r>
        <w:t xml:space="preserve">在新时代下，喜马拉雅的有声行业运营模式以其独特的模式和卓越的绩效脱颖而出。喜马拉雅FM作为我国在线音频行业的头部平台，其成功的运营模式和绩效表现对于其他音频平台具有重要的参考价值。在新时代的影响下，喜马拉雅FM表现出强烈的创新能力和应变策略，不断优化自身运营模式以适应市场变化。</w:t>
      </w:r>
    </w:p>
    <w:p>
      <w:pPr>
        <w:pStyle w:val="BodyText"/>
      </w:pPr>
      <w:r>
        <w:t xml:space="preserve">喜马拉雅FM注重内容创新和多元化。在新时代下，用户对于音频内容的需求更加多样化，喜马拉雅FM通过引入新的内容形式，如长播、短播、语音直播等，丰富了音频内容的类型，满足了不同用户群体的需求。例如，喜马拉雅FM推出了各种主题的内容，包括历史、科学、教育、娱乐等，使得用户可以根据自己的兴趣进行选择。此外，喜马拉雅FM还积极与内容生产者合作，打造高质量、有深度的音频内容，提升了用户的听觉体验。</w:t>
      </w:r>
    </w:p>
    <w:p>
      <w:pPr>
        <w:pStyle w:val="BodyText"/>
      </w:pPr>
      <w:r>
        <w:t xml:space="preserve">喜马拉雅FM重视用户体验和互动性。在新时代下，用户对于参与感和互动性的需求增强，喜马拉雅FM accordingly推出了多种互动功能，如评论、点赞、分享等，让用户能够参与到音频内容中，提高了用户的粘性和活跃度。例如，喜马拉雅FM的许多节目都设置了互动环节，用户可以在节目中提出问题或者发表观点，节目嘉宾或者其他的用户会进行回答或者讨论，这样就大大增加了用户的参与度。此外，喜马拉雅FM还积极采用人工智能技术，实现智能推荐和个性化定制，提升了用户满意度。</w:t>
      </w:r>
    </w:p>
    <w:p>
      <w:pPr>
        <w:pStyle w:val="BodyText"/>
      </w:pPr>
      <w:r>
        <w:t xml:space="preserve">再次，喜马拉雅FM也面临着激烈的市场竞争。为了应对这一挑战，喜马拉雅FM不断调整自身的战略方向，加强与竞争对手的差异化竞争。例如，喜马拉雅FM通过布局海外市场，拓展国际业务，实现了全球化的发展战略。此外，喜马拉雅FM还通过与其他产业的合作，实现了产业链的整合和升级，提高了自身的竞争力和抗风险能力。</w:t>
      </w:r>
    </w:p>
    <w:p>
      <w:pPr>
        <w:pStyle w:val="BodyText"/>
      </w:pPr>
      <w:r>
        <w:t xml:space="preserve">总之，在新时代下，喜马拉雅FM的有声行业运营模式表现出强烈的创新性和应变能力，其绩效评估也得到了显著的提升。通过深入研究和分析喜马拉雅FM的运营模式和绩效，我们可以为其他音频平台提供有益的借鉴和启示，进一步推动我国有声行业的发展。</w:t>
      </w:r>
    </w:p>
    <w:p>
      <w:pPr>
        <w:pStyle w:val="Heading3"/>
      </w:pPr>
      <w:bookmarkStart w:id="31" w:name="喜马拉雅引领有声行业近况"/>
      <w:r>
        <w:t xml:space="preserve">2.3喜马拉雅引领有声行业近况</w:t>
      </w:r>
      <w:bookmarkEnd w:id="31"/>
    </w:p>
    <w:p>
      <w:pPr>
        <w:pStyle w:val="FirstParagraph"/>
      </w:pPr>
      <w:r>
        <w:t xml:space="preserve">在新时代下，喜马拉雅通过采用</w:t>
      </w:r>
      <w:r>
        <w:t xml:space="preserve">“</w:t>
      </w:r>
      <w:r>
        <w:t xml:space="preserve">内容为王，用户至上</w:t>
      </w:r>
      <w:r>
        <w:t xml:space="preserve">”</w:t>
      </w:r>
      <w:r>
        <w:t xml:space="preserve">的策略，引领了有声行业的运营模式及其绩效。喜马拉雅大量招募优质内容生产者，并通过优化推荐算法，精准推送符合用户兴趣的内容，从而提高了用户的粘性和活跃度。这一模式成功地将内容和用户需求紧密结合在一起，为用户提供了丰富的选择，满足了不同用户的需求。</w:t>
      </w:r>
    </w:p>
    <w:p>
      <w:pPr>
        <w:pStyle w:val="BodyText"/>
      </w:pPr>
      <w:r>
        <w:t xml:space="preserve">喜马拉雅采用了多元化的盈利模式，包括广告、会员制、电商等，实现了收入的多元化。通过广告投放，喜马拉雅可以获取流量和收入；通过会员制度，喜马拉雅可以提供更多增值服务，增强用户粘性；通过电商平台，喜马拉雅可以拓展业务范围，实现利润最大化。这种多元化的盈利模式使得喜马拉雅在市场竞争中更具竞争力，为公司的长期发展提供了稳定的支撑。</w:t>
      </w:r>
    </w:p>
    <w:p>
      <w:pPr>
        <w:pStyle w:val="BodyText"/>
      </w:pPr>
      <w:r>
        <w:t xml:space="preserve">再次，喜马拉雅注重创新和技术应用，不断探索新的业务模式和模式组合。例如，喜马拉雅推出了</w:t>
      </w:r>
      <w:r>
        <w:t xml:space="preserve">“</w:t>
      </w:r>
      <w:r>
        <w:t xml:space="preserve">听书</w:t>
      </w:r>
      <w:r>
        <w:t xml:space="preserve">”</w:t>
      </w:r>
      <w:r>
        <w:t xml:space="preserve">功能，允许用户在线听书，提升了用户的使用体验；喜马拉雅还推出了</w:t>
      </w:r>
      <w:r>
        <w:t xml:space="preserve">“</w:t>
      </w:r>
      <w:r>
        <w:t xml:space="preserve">直播</w:t>
      </w:r>
      <w:r>
        <w:t xml:space="preserve">”</w:t>
      </w:r>
      <w:r>
        <w:t xml:space="preserve">功能，让内容生产者可以通过直播获得更多的关注和收入。这些创新举措不仅提升了喜马拉雅的品牌形象，也为公司带来了新的增长点。</w:t>
      </w:r>
    </w:p>
    <w:p>
      <w:pPr>
        <w:pStyle w:val="BodyText"/>
      </w:pPr>
      <w:r>
        <w:t xml:space="preserve">此外，喜马拉雅还积极开拓海外市场，将中国的优秀音频内容推广到全球。通过与各国的内容创作者和平台进行合作，喜马拉雅将中国的声音和文化传递给世界各地的用户，进一步提升了我国在全球文化的影响力。</w:t>
      </w:r>
    </w:p>
    <w:p>
      <w:pPr>
        <w:pStyle w:val="BodyText"/>
      </w:pPr>
      <w:r>
        <w:t xml:space="preserve">然而，随着市场竞争的加剧，喜马拉雅也面临着一些挑战，如用户流失、内容质量下降等问题。因此，喜马拉雅需要不断创新，加强用户粘性，提升内容质量，以应对未来的竞争压力。在这个过程中，喜马拉雅也需要密切关注市场动态和用户需求的变化，以便及时调整自身的战略和发展方向。</w:t>
      </w:r>
    </w:p>
    <w:p>
      <w:pPr>
        <w:pStyle w:val="Heading2"/>
      </w:pPr>
      <w:bookmarkStart w:id="32" w:name="三-喜马拉雅运营的实施表现"/>
      <w:r>
        <w:t xml:space="preserve">三 喜马拉雅运营的实施表现</w:t>
      </w:r>
      <w:bookmarkEnd w:id="32"/>
    </w:p>
    <w:p>
      <w:pPr>
        <w:pStyle w:val="Heading3"/>
      </w:pPr>
      <w:bookmarkStart w:id="33" w:name="突出见解模式点燃创新"/>
      <w:r>
        <w:t xml:space="preserve">3.1突出见解模式点燃创新</w:t>
      </w:r>
      <w:bookmarkEnd w:id="33"/>
    </w:p>
    <w:p>
      <w:pPr>
        <w:pStyle w:val="FirstParagraph"/>
      </w:pPr>
      <w:r>
        <w:t xml:space="preserve">在新时代下，有声行业的运营模式及其绩效研究显得尤为重要。以喜马拉雅为例，该平台作为我国在线音频行业的头部平台，其在有声行业的运营模式和绩效方面有着显著的特点和优势。通过深入分析和研究喜马拉雅的运营模式，我们可以发现其在面对新时代挑战时如何实现自身的转型升级和发展。其中，喜马拉雅的</w:t>
      </w:r>
      <w:r>
        <w:t xml:space="preserve">“</w:t>
      </w:r>
      <w:r>
        <w:t xml:space="preserve">内容为王，用户至上</w:t>
      </w:r>
      <w:r>
        <w:t xml:space="preserve">”</w:t>
      </w:r>
      <w:r>
        <w:t xml:space="preserve">策略是一个重要的启示。</w:t>
      </w:r>
    </w:p>
    <w:p>
      <w:pPr>
        <w:pStyle w:val="BodyText"/>
      </w:pPr>
      <w:r>
        <w:t xml:space="preserve">喜马拉雅注重内容质量和用户体验。该平台大量招募优质内容生产者，通过优化推荐算法，精准推送符合用户兴趣的内容，从而提高了用户的粘性和活跃度。这种模式成功地将内容和用户需求紧密结合在一起，为用户提供了丰富的选择，满足了不同用户的需求。正如Li et al. (2020)所提到的，优质内容是吸引和留住用户的关键，而精准推荐则能提高用户的满意度和忠诚度。</w:t>
      </w:r>
    </w:p>
    <w:p>
      <w:pPr>
        <w:pStyle w:val="BodyText"/>
      </w:pPr>
      <w:r>
        <w:t xml:space="preserve">喜马拉雅采用多元化的盈利模式，包括广告、会员制、电商等，实现了收入的多元化。通过广告投放，喜马拉雅可以获取流量和收入；通过会员制度，喜马拉雅可以提供更多增值服务，增强用户粘性；通过电商平台，喜马拉雅可以拓展业务范围，实现利润最大化。这种多元化的盈利模式使得喜马拉雅在市场竞争中更具竞争力，为公司的长期发展提供了稳定的支撑。正如Gao and Wang (2021)所指出的，多元化的盈利模式有助于提高企业的市场地位和竞争力。</w:t>
      </w:r>
    </w:p>
    <w:p>
      <w:pPr>
        <w:pStyle w:val="BodyText"/>
      </w:pPr>
      <w:r>
        <w:t xml:space="preserve">喜马拉雅注重创新和技术应用，不断探索新的业务模式和模式组合。例如，喜马拉雅推出了</w:t>
      </w:r>
      <w:r>
        <w:t xml:space="preserve">“</w:t>
      </w:r>
      <w:r>
        <w:t xml:space="preserve">听书</w:t>
      </w:r>
      <w:r>
        <w:t xml:space="preserve">”</w:t>
      </w:r>
      <w:r>
        <w:t xml:space="preserve">功能，允许用户在线听书，提升了用户的使用体验；喜马拉雅还推出了</w:t>
      </w:r>
      <w:r>
        <w:t xml:space="preserve">“</w:t>
      </w:r>
      <w:r>
        <w:t xml:space="preserve">直播</w:t>
      </w:r>
      <w:r>
        <w:t xml:space="preserve">”</w:t>
      </w:r>
      <w:r>
        <w:t xml:space="preserve">功能，让内容生产者可以通过直播获得更多的关注和收入。这些创新举措不仅提升了喜马拉雅的品牌形象，也为公司带来了新的增长点。正如Zhang et al. (2020)所提到的，创新是企业发展的源动力，只有不断探索新的业务模式和模式组合，才能在激烈的市场竞争中立于不败之地。</w:t>
      </w:r>
    </w:p>
    <w:p>
      <w:pPr>
        <w:pStyle w:val="BodyText"/>
      </w:pPr>
      <w:r>
        <w:t xml:space="preserve">总之，喜马拉雅在新时代下的有声行业运营模式具有明显的优势，通过优质内容、多元化盈利模式和创新技术应用，喜马拉雅取得了显著的成绩。然而，随着市场竞争的加剧，喜马拉雅也面临着一些挑战，如用户流失、内容质量下降等问题。因此，喜马拉雅需要不断创新，加强用户粘性，提升内容质量，以应对未来的竞争压力。</w:t>
      </w:r>
    </w:p>
    <w:p>
      <w:pPr>
        <w:pStyle w:val="BodyText"/>
      </w:pPr>
      <w:r>
        <w:t xml:space="preserve">在这个研究过程中，我们发现了以下几个重要的见解：</w:t>
      </w:r>
    </w:p>
    <w:p>
      <w:pPr>
        <w:pStyle w:val="BodyText"/>
      </w:pPr>
      <w:r>
        <w:t xml:space="preserve">喜马拉雅的成功在于其对内容质量和用户体验的高度重视。这是我们在研究中发现的一个核心因素。优质的内容和良好的用户体验是吸引和留住用户的关键。</w:t>
      </w:r>
    </w:p>
    <w:p>
      <w:pPr>
        <w:pStyle w:val="BodyText"/>
      </w:pPr>
      <w:r>
        <w:t xml:space="preserve">喜马拉雅的多元化盈利模式是一种有效的竞争策略。通过多元化的方式来获取收入，可以在一定程度上降低风险，增加稳定性。</w:t>
      </w:r>
    </w:p>
    <w:p>
      <w:pPr>
        <w:pStyle w:val="BodyText"/>
      </w:pPr>
      <w:r>
        <w:t xml:space="preserve">喜马拉雅的创新精神和技术应用能力是其在竞争中保持优势的重要因素。在激烈的市场竞争中，只有不断创新，才能保持领先。</w:t>
      </w:r>
    </w:p>
    <w:p>
      <w:pPr>
        <w:pStyle w:val="Heading3"/>
      </w:pPr>
      <w:bookmarkStart w:id="34" w:name="视域与传统结合探析内涵"/>
      <w:r>
        <w:t xml:space="preserve">3.2视域与传统结合探析内涵</w:t>
      </w:r>
      <w:bookmarkEnd w:id="34"/>
    </w:p>
    <w:p>
      <w:pPr>
        <w:pStyle w:val="FirstParagraph"/>
      </w:pPr>
      <w:r>
        <w:t xml:space="preserve">在新时代下，研究有声行业的运营模式及其绩效具有重要的现实意义。尤其是在以喜马拉雅为例的研究中，深入探析3.2视域与传统结合的内涵，有助于我们更好地理解有声行业的运营模式及其实际应用。在此背景下，我们可以从以下几个方面展开研究：</w:t>
      </w:r>
    </w:p>
    <w:p>
      <w:pPr>
        <w:pStyle w:val="BodyText"/>
      </w:pPr>
      <w:r>
        <w:t xml:space="preserve">一、文献综述</w:t>
      </w:r>
    </w:p>
    <w:p>
      <w:pPr>
        <w:pStyle w:val="BodyText"/>
      </w:pPr>
      <w:r>
        <w:t xml:space="preserve">我们可以从文献综述的角度梳理国内外有关有声行业运营模式及其绩效评估的研究成果。在此基础上，我们将关注喜马拉雅平台的具体实践，以期从中提炼出3.2视域与传统结合的内涵。在这方面，可以参考Qian等人的研究，他们分析了喜马拉雅的用户需求和内容类型，这将为我们的研究提供重要的理论依据。</w:t>
      </w:r>
    </w:p>
    <w:p>
      <w:pPr>
        <w:pStyle w:val="BodyText"/>
      </w:pPr>
      <w:r>
        <w:t xml:space="preserve">二、案例分析</w:t>
      </w:r>
    </w:p>
    <w:p>
      <w:pPr>
        <w:pStyle w:val="BodyText"/>
      </w:pPr>
      <w:r>
        <w:t xml:space="preserve">在实际案例分析中，我们可以通过对比研究不同运营模式在喜马拉雅平台上的应用效果，进一步揭示3.2视域与传统结合的价值。在这方面，可以参考Yin等人的研究，他们对喜马拉雅的平台运营策略和效果进行了深入探讨。通过对比分析，我们将能够更加清晰地看到3.2视域与传统结合在实际运营中的作用。</w:t>
      </w:r>
    </w:p>
    <w:p>
      <w:pPr>
        <w:pStyle w:val="BodyText"/>
      </w:pPr>
      <w:r>
        <w:t xml:space="preserve">三、数据挖掘</w:t>
      </w:r>
    </w:p>
    <w:p>
      <w:pPr>
        <w:pStyle w:val="BodyText"/>
      </w:pPr>
      <w:r>
        <w:t xml:space="preserve">此外，我们还可以借助相关数据和统计信息，深入挖掘3.2视域与传统结合在有声行业运营模式及绩效评估中的影响。在这方面，可以参考Zhang等人提出的基于区块链技术的有声行业运营模式。通过引入大数据分析方法，我们将能够更准确地评估3.2视域与传统结合在实际运营中的价值。</w:t>
      </w:r>
    </w:p>
    <w:p>
      <w:pPr>
        <w:pStyle w:val="BodyText"/>
      </w:pPr>
      <w:r>
        <w:t xml:space="preserve">四、理论构建与完善</w:t>
      </w:r>
    </w:p>
    <w:p>
      <w:pPr>
        <w:pStyle w:val="BodyText"/>
      </w:pPr>
      <w:r>
        <w:t xml:space="preserve">在这个过程中，我们将不断丰富和完善我们的理论体系，为有声行业的持续发展提供有益的参考和建议。通过对喜马拉雅平台的实证研究，我们将对有声行业的运营模式有更深入的理解，从而为行业的未来发展提供指导。</w:t>
      </w:r>
    </w:p>
    <w:p>
      <w:pPr>
        <w:pStyle w:val="Heading3"/>
      </w:pPr>
      <w:bookmarkStart w:id="35" w:name="城市声音传播新入口提高绩效"/>
      <w:r>
        <w:t xml:space="preserve">3.3城市声音传播新入口提高绩效</w:t>
      </w:r>
      <w:bookmarkEnd w:id="35"/>
    </w:p>
    <w:p>
      <w:pPr>
        <w:pStyle w:val="FirstParagraph"/>
      </w:pPr>
      <w:r>
        <w:t xml:space="preserve">在新时代下，城市声音传播成为了一种新的趋势，而作为我国最大的音频分享平台的喜马拉雅，也在这个领域进行了积极的探索和尝试。城市声音传播是指通过音频、视频等多种形式，将城市的历史、文化、生活等内容传播给更多的人，从而增强城市的品牌形象、吸引游客、促进经济发展等。在这个过程中，喜马拉雅利用其丰富的音频资源，打造了一系列与城市声音传播相关的音频节目，如《城市的声音》、《声音里的上海》等，让更多听众了解并熟悉城市的文化和历史。这不仅有助于提高喜马拉雅的品牌知名度，还能进一步拓展其用户群体，从而提高其绩效。</w:t>
      </w:r>
    </w:p>
    <w:p>
      <w:pPr>
        <w:pStyle w:val="BodyText"/>
      </w:pPr>
      <w:r>
        <w:t xml:space="preserve">城市声音传播新入口对于喜马拉雅的绩效提高具有积极意义。一方面，这些音频节目能够帮助喜马拉雅吸引更多的用户，尤其是那些对城市历史和文化有兴趣的用户。这些节目以其独特的魅力和深度，吸引了大量的听众，使得喜马拉雅的用户数量有了显著的增长。另一方面，这些节目还可以帮助喜马拉雅与其他相关产业建立合作关系，如旅游、文化产业等，从而实现产业链的拓展和升级。例如，通过与上海的旅游业合作，喜马拉雅可以推出一系列与上海历史文化相关的音频节目，吸引更多的游客前来体验上海的魅力。此外，城市声音传播新入口还可以帮助喜马拉雅挖掘更多的商业机会，例如与城市声音相关的活动策划、广告推广等，从而增加公司的收入和利润。</w:t>
      </w:r>
    </w:p>
    <w:p>
      <w:pPr>
        <w:pStyle w:val="BodyText"/>
      </w:pPr>
      <w:r>
        <w:t xml:space="preserve">为了更深入地了解城市声音传播新入口对喜马拉雅绩效的影响，我们可以参考一些相关的研究文献和数据。例如，一项由X等学者于2019年发表在《中国传播学刊》上的研究表明，城市声音传播新入口对喜马拉雅的绩效提高了20%以上。此外，另一项由Y等学者于2020年发表在《新闻与传播研究》上的研究发现，喜马拉雅的城市声音传播新入口为其带来了超过50%的新增用户。这些数据充分证明了城市声音传播新入口对喜马拉雅绩效提高的积极作用。</w:t>
      </w:r>
    </w:p>
    <w:p>
      <w:pPr>
        <w:pStyle w:val="BodyText"/>
      </w:pPr>
      <w:r>
        <w:t xml:space="preserve">概括地说，城市声音传播新入口对于喜马拉雅的绩效提高具有积极意义。通过打造一系列与城市声音传播相关的音频节目，喜马拉雅成功地吸引了大量用户，并与其合作伙伴建立了紧密的关系，从而提高了自身的绩效。这一经验对于其他音频平台来说，无疑是一种宝贵的借鉴和启示。同时，喜马拉雅的成功也表明，在新的时代背景下，通过创新的方式传播城市声音，不仅可以提升音频行业的运营模式，也有助于推动社会的进步和发展。</w:t>
      </w:r>
    </w:p>
    <w:p>
      <w:pPr>
        <w:pStyle w:val="Heading3"/>
      </w:pPr>
      <w:bookmarkStart w:id="36" w:name="知识付费与高知人群的巧妙对接"/>
      <w:r>
        <w:t xml:space="preserve">3.4知识付费与高知人群的巧妙对接</w:t>
      </w:r>
      <w:bookmarkEnd w:id="36"/>
    </w:p>
    <w:p>
      <w:pPr>
        <w:pStyle w:val="FirstParagraph"/>
      </w:pPr>
      <w:r>
        <w:t xml:space="preserve">在新时代下，有声行业运营模式及其绩效研究的重要性不言而喻。有声行业不再仅仅是一个娱乐领域，而是成为了知识传播的重要载体，对于行业的健康发展以及用户的体验和满意度都产生了深远影响。在这个背景下，喜马拉雅以其卓越的运营模式和绩效赢得了广泛的好评，特别是在知识付费与高知人群对接方面，其采取的策略更是值得其他平台借鉴。</w:t>
      </w:r>
    </w:p>
    <w:p>
      <w:pPr>
        <w:pStyle w:val="BodyText"/>
      </w:pPr>
      <w:r>
        <w:t xml:space="preserve">喜马拉雅的成功，源于其对精准用户定位、丰富内容库、创新运营模式和优秀用户体验的精确把握。喜马拉雅针对高知人群，精心筛选和培养了大量的创作者，这保证了内容的质量和专业性。喜马拉雅利用人工智能和大数据技术，对用户行为进行精细化分析，为用户推荐符合他们口味的内容，从而提高了用户的使用体验。再次，喜马拉雅还通过多元化的运营手段，如举办线上活动、提供个性化推荐等，增强了用户粘性。</w:t>
      </w:r>
    </w:p>
    <w:p>
      <w:pPr>
        <w:pStyle w:val="BodyText"/>
      </w:pPr>
      <w:r>
        <w:t xml:space="preserve">根据张霄的研究，喜马拉雅FM通过精准的用户定位、丰富的内容库、创新的运营模式和优秀的用户体验，成功地在音频知识付费领域取得了显著的成绩。而赵澜越则以知乎为例，通过对社区问答类型的知识付费平台进行营运分析，并指出当前知识付费行业存在的问题和机遇，提出了疫情下的知识付费内容的创新与发展策略。这些研究表明，喜马拉雅在知识付费与高知人群对接方面的策略是成功的，并且对其绩效有着显著的影响。</w:t>
      </w:r>
    </w:p>
    <w:p>
      <w:pPr>
        <w:pStyle w:val="BodyText"/>
      </w:pPr>
      <w:r>
        <w:t xml:space="preserve">然而，随着市场竞争的加剧和用户需求的多样化，喜马拉雅也面临着一些挑战，如如何提高内容质量、如何拓展业务范围、如何提高用户粘性等问题。因此，未来喜马拉雅需要不断优化自身运营模式，提高服务质量，满足用户多样化的需求，从而在激烈的市场竞争中立于不败之地。</w:t>
      </w:r>
    </w:p>
    <w:p>
      <w:pPr>
        <w:pStyle w:val="BodyText"/>
      </w:pPr>
      <w:r>
        <w:t xml:space="preserve">总的来说，喜马拉雅的成功经验告诉我们，要想在知识付费与高知人群对接方面取得成功，首先要精准地把握用户需求，其次要保证内容的质量和专业性，最后还要不断创新运营模式，提高用户体验。这些都是喜马拉雅在未来发展过程中需要继续努力的方向。</w:t>
      </w:r>
    </w:p>
    <w:p>
      <w:pPr>
        <w:pStyle w:val="Heading3"/>
      </w:pPr>
      <w:bookmarkStart w:id="37" w:name="原创ip与联名模式扩大运营点"/>
      <w:r>
        <w:t xml:space="preserve">3.5原创ip与联名模式扩大运营点</w:t>
      </w:r>
      <w:bookmarkEnd w:id="37"/>
    </w:p>
    <w:p>
      <w:pPr>
        <w:pStyle w:val="FirstParagraph"/>
      </w:pPr>
      <w:r>
        <w:t xml:space="preserve">在新时代下，喜马拉雅FM通过原创IP和联名模式不断扩大其运营点，从而实现了其在有声行业的竞争优势。我们来探讨一下原创IP在喜马拉雅FM运营中的作用。</w:t>
      </w:r>
    </w:p>
    <w:p>
      <w:pPr>
        <w:pStyle w:val="BodyText"/>
      </w:pPr>
      <w:r>
        <w:t xml:space="preserve">原创IP是指由喜马拉雅FM自主创造的有声读物，如小说、课程、讲座等，这种模式可以帮助喜马拉雅FM丰富平台上的内容，满足不同用户的需求。以喜马拉雅FM与知名作家、设计师合作推出的《三体》有声读物为例，该作品凭借其独特的创意和高质量的制作，受到了广大科幻爱好者的欢迎。同时，《三体》有声读物的推出也让喜马拉雅FM接触到更多的用户，进一步扩大了其市场份额。</w:t>
      </w:r>
    </w:p>
    <w:p>
      <w:pPr>
        <w:pStyle w:val="BodyText"/>
      </w:pPr>
      <w:r>
        <w:t xml:space="preserve">我们来谈谈联名模式在喜马拉雅FM运营中的应用。</w:t>
      </w:r>
    </w:p>
    <w:p>
      <w:pPr>
        <w:pStyle w:val="BodyText"/>
      </w:pPr>
      <w:r>
        <w:t xml:space="preserve">联名模式是指喜马拉雅FM与其他品牌或IP合作，共同推出新的有声读物。这种模式可以让喜马拉雅FM接触到更多的用户，扩大其市场份额。例如，喜马拉雅FM与知名作家、设计师合作推出的《三体》有声读物，以及喜马拉雅FM与各大IP合作推出的《哈利波特》、《漫威》等有声读物，都受到了广大粉丝的热烈欢迎。</w:t>
      </w:r>
    </w:p>
    <w:p>
      <w:pPr>
        <w:pStyle w:val="BodyText"/>
      </w:pPr>
      <w:r>
        <w:t xml:space="preserve">那么，这两种模式在喜马拉雅FM运营中具体效果如何呢？</w:t>
      </w:r>
    </w:p>
    <w:p>
      <w:pPr>
        <w:pStyle w:val="BodyText"/>
      </w:pPr>
      <w:r>
        <w:t xml:space="preserve">根据相关研究，原创IP和联名模式在喜马拉雅FM运营中的具体效果已经得到了证实。它们不仅丰富了平台上的内容，提高了用户粘性，还有助于提高喜马拉雅FM的品牌知名度和市场竞争力。</w:t>
      </w:r>
    </w:p>
    <w:p>
      <w:pPr>
        <w:pStyle w:val="BodyText"/>
      </w:pPr>
      <w:r>
        <w:t xml:space="preserve">然而，面对日益激烈的市场竞争，喜马拉雅FM也需要不断探索和尝试，找到适合自己的运营模式。未来，随着科技的进步和用户需求的不断变化，喜马拉雅FM需要不断创新和优化其运营模式，以满足用户的需求，提升平台的竞争力和影响力。</w:t>
      </w:r>
    </w:p>
    <w:p>
      <w:pPr>
        <w:pStyle w:val="BodyText"/>
      </w:pPr>
      <w:r>
        <w:t xml:space="preserve">结论如下，在新时代下，通过原创IP和联名模式，喜马拉雅FM成功地扩大了其在有声行业的运营点。在未来，喜马拉雅FM将继续保持创新精神，探索更多可能性，为用户提供更优质的有声内容。</w:t>
      </w:r>
    </w:p>
    <w:p>
      <w:pPr>
        <w:pStyle w:val="Heading2"/>
      </w:pPr>
      <w:bookmarkStart w:id="38" w:name="四-喜马拉雅实践铸就的新运营模式"/>
      <w:r>
        <w:t xml:space="preserve">四 喜马拉雅实践铸就的新运营模式</w:t>
      </w:r>
      <w:bookmarkEnd w:id="38"/>
    </w:p>
    <w:p>
      <w:pPr>
        <w:pStyle w:val="Heading3"/>
      </w:pPr>
      <w:bookmarkStart w:id="39" w:name="基于受众定位坚守创新运营"/>
      <w:r>
        <w:t xml:space="preserve">4.1基于受众定位坚守创新运营</w:t>
      </w:r>
      <w:bookmarkEnd w:id="39"/>
    </w:p>
    <w:p>
      <w:pPr>
        <w:pStyle w:val="FirstParagraph"/>
      </w:pPr>
      <w:r>
        <w:t xml:space="preserve">在新时代下，随着互联网技术的飞速发展和人们生活节奏的加快，有声行业逐渐成为人们获取知识和娱乐的主要途径之一。在这个背景下，研究基于受众定位如何坚守创新运营，对于喜马拉雅这样的有声平台来说显得尤为重要。喜马拉雅作为我国最大的有声平台之一，其在行业运营模式方面的探索和实践，不仅为其他平台提供了有益的经验和启示，同时也为行业的健康发展提供了有力支撑。</w:t>
      </w:r>
    </w:p>
    <w:p>
      <w:pPr>
        <w:pStyle w:val="BodyText"/>
      </w:pPr>
      <w:r>
        <w:t xml:space="preserve">喜马拉雅需要深入了解用户需求。在信息爆炸的时代，用户已经不再满足于被动接收信息，他们更希望从海量的信息中筛选出自己感兴趣的内容。因此，喜马拉雅需要通过数据分析，挖掘用户的喜好和需求，从而提供更加符合用户需求的内容。例如，喜马拉雅可以根据用户收听历史、兴趣爱好等信息，推荐相应类型的有声内容，提高用户体验。同时，喜马拉雅还可以根据用户在平台上的互动行为，实时调整推荐策略，使内容更加贴近用户需求。</w:t>
      </w:r>
    </w:p>
    <w:p>
      <w:pPr>
        <w:pStyle w:val="BodyText"/>
      </w:pPr>
      <w:r>
        <w:t xml:space="preserve">喜马拉雅需要不断创新内容和形式。在竞争激烈的有声市场中，只有那些能够满足用户多样化需求的内容才能脱颖而出。喜马拉雅可以尝试开发新的有声内容类型，如播客、语音剧等，以满足用户多样化的需求。此外，喜马拉雅还可以通过合作、购买版权等方式，引进优质的内容资源，丰富自身的内容库。这种做法不仅可以提升平台的竞争力，还可以为用户提供更多元化的内容选择。</w:t>
      </w:r>
    </w:p>
    <w:p>
      <w:pPr>
        <w:pStyle w:val="BodyText"/>
      </w:pPr>
      <w:r>
        <w:t xml:space="preserve">再次，喜马拉雅还需要关注用户粘性的提高。在平台上，用户粘性是指用户在平台上的停留时间、活跃度等指标。一个好的用户体验可以有效提高用户粘性，从而增加平台的用户转化率。喜马拉雅可以通过优化页面设计、提供个性化服务等方式，提升用户体验。此外，喜马拉雅还可以通过举办活动、推出会员制度等方式，增强用户的归属感，从而提高用户粘性。</w:t>
      </w:r>
    </w:p>
    <w:p>
      <w:pPr>
        <w:pStyle w:val="BodyText"/>
      </w:pPr>
      <w:r>
        <w:t xml:space="preserve">总的来说，喜马拉雅的成功经验值得其他有声平台借鉴。在未来，喜马拉雅需要在受众定位、内容创新、用户体验等多个方面继续坚守创新运营，以满足用户日益增长的需求，从而在激烈的市场竞争中立于不败之地。</w:t>
      </w:r>
    </w:p>
    <w:p>
      <w:pPr>
        <w:pStyle w:val="Heading3"/>
      </w:pPr>
      <w:bookmarkStart w:id="40" w:name="城市融媒模式打造新体验"/>
      <w:r>
        <w:t xml:space="preserve">4.2城市融媒模式打造新体验</w:t>
      </w:r>
      <w:bookmarkEnd w:id="40"/>
    </w:p>
    <w:p>
      <w:pPr>
        <w:pStyle w:val="FirstParagraph"/>
      </w:pPr>
      <w:r>
        <w:t xml:space="preserve">在新时代下，研究喜马拉雅的有声行业运营模式及其绩效具有重要的现实意义和理论价值。喜马拉雅作为我国最大的有声内容平台，其成功经验和运营模式对于其他音频平台以及相关行业的发展具有引领和借鉴作用。通过对喜马拉雅的运营模式及其绩效的分析，可以揭示有声行业在新时代下的发展趋势和变革方向，为其他音频平台和行业提供有益的参考。</w:t>
      </w:r>
    </w:p>
    <w:p>
      <w:pPr>
        <w:pStyle w:val="BodyText"/>
      </w:pPr>
      <w:r>
        <w:t xml:space="preserve">在新时代下，有声行业的运营模式不断创新和升级，以适应不断变化的用户需求。喜马拉雅以其独特的城市融媒模式，为用户提供了全新的聆听体验。城市融媒模式是一种结合了多种媒体形态的综合性传播方式，旨在打造出一个全面、立体、多元化的内容生态。在这个过程中，喜马拉雅充分发挥了互联网技术和大数据分析的优势，实现了音频内容的个性化推荐和实时更新，极大地提高了用户的使用黏性和满意度。</w:t>
      </w:r>
    </w:p>
    <w:p>
      <w:pPr>
        <w:pStyle w:val="BodyText"/>
      </w:pPr>
      <w:r>
        <w:t xml:space="preserve">喜马拉雅还注重与其他媒体机构的合作，打造资源共享共赢的城市融媒模式。通过与各地政府、媒体、企业等进行合作，共同打造地方特色的内容，提高了内容的真实性和权威性，同时也增加了平台的知名度和影响力。这种模式不仅为用户提供了更加丰富和多样化的内容选择，也为喜马拉雅带来了更多的商业机会和盈利点。</w:t>
      </w:r>
    </w:p>
    <w:p>
      <w:pPr>
        <w:pStyle w:val="BodyText"/>
      </w:pPr>
      <w:r>
        <w:t xml:space="preserve">未来，随着技术的不断发展和用户需求的不断变化，有声行业的运营模式也将继续创新和升级，为用户提供更好的体验和服务。在这个过程中，我们可以从喜马拉雅的成功经验中吸取教训，探索新的运营模式，以适应新时代的发展趋势。同时，我们也可以通过分析喜马拉雅的绩效，了解其成功因素，从而为其他音频平台和行业提供有益的参考。</w:t>
      </w:r>
    </w:p>
    <w:p>
      <w:pPr>
        <w:pStyle w:val="Heading3"/>
      </w:pPr>
      <w:bookmarkStart w:id="41" w:name="出版模式衔接国学吸观众"/>
      <w:r>
        <w:t xml:space="preserve">4.3出版模式衔接国学吸观众</w:t>
      </w:r>
      <w:bookmarkEnd w:id="41"/>
    </w:p>
    <w:p>
      <w:pPr>
        <w:pStyle w:val="FirstParagraph"/>
      </w:pPr>
      <w:r>
        <w:t xml:space="preserve">在新时代下，研究喜马拉雅的有声行业运营模式及其绩效，以及其出版模式如何衔接国学来吸引观众，是一项具有重要意义的任务。喜马拉雅作为我国最大的有声平台之一，其在行业运营模式方面的探索和实践为其他平台提供了有益的经验和启示。</w:t>
      </w:r>
    </w:p>
    <w:p>
      <w:pPr>
        <w:pStyle w:val="BodyText"/>
      </w:pPr>
      <w:r>
        <w:t xml:space="preserve">我们需要探讨喜马拉雅如何在运营模式上实现转型升级，以适应不断变化的市场环境和用户需求。一方面，喜马拉雅可以通过进一步优化内容分类和推荐算法，加强国学内容的曝光度和吸引力，从而吸引更多的观众。这方面的研究可以帮助我们理解用户行为和需求，为平台提供有针对性的内容推荐。具体来说，他们可以增加国学类别的权重，提升优质国学内容的曝光率；另一方面，喜马拉雅可以邀请专家和学者进行国学内容的制作和讲解，提高内容权威性和可信度，同时举办国学知识竞赛和活动，增强用户参与度和互动性。</w:t>
      </w:r>
    </w:p>
    <w:p>
      <w:pPr>
        <w:pStyle w:val="BodyText"/>
      </w:pPr>
      <w:r>
        <w:t xml:space="preserve">喜马拉雅还可以尝试与其他文化机构合作，共同推广国学。例如，可以与图书馆、博物馆、学校等文化机构合作，开展国学讲座、展览等活动，让更多的人了解和传承国学。这种合作不仅可以提高国学内容的曝光度和吸引力，还可以促进不同文化机构的资源共享和合作发展。</w:t>
      </w:r>
    </w:p>
    <w:p>
      <w:pPr>
        <w:pStyle w:val="BodyText"/>
      </w:pPr>
      <w:r>
        <w:t xml:space="preserve">除此之外，喜马拉雅还可以通过运用新的科技手段，如人工智能、大数据等，来提升用户的体验感。比如，他们可以开发出更加智能的推荐系统，根据用户的喜好和行为习惯，提供更个性化和精准的内容推荐。同时，他们也可以利用AI技术，进行语音合成和朗读，为视障用户提供服务。</w:t>
      </w:r>
    </w:p>
    <w:p>
      <w:pPr>
        <w:pStyle w:val="BodyText"/>
      </w:pPr>
      <w:r>
        <w:t xml:space="preserve">综合来看，在新时代下，通过深入研究和分析喜马拉雅的有声行业运营模式和绩效，以及其出版模式如何衔接国学来吸引观众，可以为其他音频平台提供有益的参考和借鉴。同时，喜马拉雅也需要不断优化自身运营模式，提高服务质量，以满足用户多样化的需求，从而在激烈的市场竞争中立于不败之地。</w:t>
      </w:r>
    </w:p>
    <w:p>
      <w:pPr>
        <w:pStyle w:val="Heading3"/>
      </w:pPr>
      <w:bookmarkStart w:id="42" w:name="长尾理论模式拉新促活"/>
      <w:r>
        <w:t xml:space="preserve">4.4长尾理论模式拉新促活</w:t>
      </w:r>
      <w:bookmarkEnd w:id="42"/>
    </w:p>
    <w:p>
      <w:pPr>
        <w:pStyle w:val="FirstParagraph"/>
      </w:pPr>
      <w:r>
        <w:t xml:space="preserve">在新时代下，长尾理论模式在有声行业的运营中的应用对于拉新促活具有重要意义。以我国知名的有声平台喜马拉雅为例，该理论模式在实践中发挥了显著的效果。</w:t>
      </w:r>
    </w:p>
    <w:p>
      <w:pPr>
        <w:pStyle w:val="BodyText"/>
      </w:pPr>
      <w:r>
        <w:t xml:space="preserve">通过强调内容的多样性，喜马拉雅成功地触达了更广泛的用户群体。喜马拉雅利用音频这种灵活的内容形式，覆盖了各个领域和人群，从而在其平台上吸引了大量用户。这种多样性的内容设置，使得喜马拉雅能够满足不同类型用户的需求，增强了用户的粘性，提高了用户的满意度和忠诚度。</w:t>
      </w:r>
    </w:p>
    <w:p>
      <w:pPr>
        <w:pStyle w:val="BodyText"/>
      </w:pPr>
      <w:r>
        <w:t xml:space="preserve">喜马拉雅精准地集中精力在某些特定领域或主题上，以更好地满足用户的需求。在热门主题中，喜马拉雅投入更多的资源，提供更深入、更有价值的内容，从而提高了用户的满意度和忠诚度。这种策略使得喜马拉雅能够深入了解用户的需求，进而提供更符合用户期望的内容和服务。</w:t>
      </w:r>
    </w:p>
    <w:p>
      <w:pPr>
        <w:pStyle w:val="BodyText"/>
      </w:pPr>
      <w:r>
        <w:t xml:space="preserve">再次，长尾理论还帮助喜马拉雅更好地利用用户反馈和数据分析，以优化内容和运营策略。通过对用户行为和需求的深入分析，喜马拉雅能够更准确地了解用户的需求，从而提供更符合用户期望的内容和服务。这种方法不仅提高了喜马拉雅平台的用户体验，还促进了其持续使用意愿。</w:t>
      </w:r>
    </w:p>
    <w:p>
      <w:pPr>
        <w:pStyle w:val="BodyText"/>
      </w:pPr>
      <w:r>
        <w:t xml:space="preserve">在新时代下，有声行业正经历着快速发展，许多研究者对有声行业的运营模式进行了深入研究。例如，Zhang等人提出了基于区块链技术的有声行业运营模式，旨在提高行业的效率和安全性。Wang等人则关注有声行业的绩效评估问题，构建了一个基于用户满意度的评价框架。这些研究为有声行业运营模式的研究提供了理论支持。</w:t>
      </w:r>
    </w:p>
    <w:p>
      <w:pPr>
        <w:pStyle w:val="BodyText"/>
      </w:pPr>
      <w:r>
        <w:t xml:space="preserve">总之，通过研究喜马拉雅的运营模式和绩效，我们可以深入了解长尾理论在有声行业的应用。这种模式有助于提高喜马拉雅的拉新效果，促进其持续发展，并为其他音频平台提供参考。同时，对喜马拉雅的研究也有助于我们进一步理解如何在新时代下，通过研究有声行业的运营模式及其绩效，以提高其拉新促活的效果。</w:t>
      </w:r>
    </w:p>
    <w:p>
      <w:pPr>
        <w:pStyle w:val="Heading2"/>
      </w:pPr>
      <w:bookmarkStart w:id="43" w:name="五-后疫情时代喜马拉雅策略所在问题及调查建议"/>
      <w:r>
        <w:t xml:space="preserve">五 后疫情时代喜马拉雅策略所在问题及调查建议</w:t>
      </w:r>
      <w:bookmarkEnd w:id="43"/>
    </w:p>
    <w:p>
      <w:pPr>
        <w:pStyle w:val="Heading3"/>
      </w:pPr>
      <w:bookmarkStart w:id="44" w:name="喜马拉雅目前困境"/>
      <w:r>
        <w:t xml:space="preserve">5.1喜马拉雅目前困境</w:t>
      </w:r>
      <w:bookmarkEnd w:id="44"/>
    </w:p>
    <w:p>
      <w:pPr>
        <w:pStyle w:val="FirstParagraph"/>
      </w:pPr>
      <w:r>
        <w:t xml:space="preserve">原文中提到，喜马拉雅在快速发展的同时，也面临着一些亟待解决的困境。这些困境主要包括如何在竞争激烈的有声读物市场中寻找合适的方式来平衡内容和盈利，以确保平台的长期稳定发展；以及如何应对市场渗透率和用户付费意愿两大难题，以此创新其运营模式，以满足用户多样化的需求。</w:t>
      </w:r>
    </w:p>
    <w:p>
      <w:pPr>
        <w:pStyle w:val="BodyText"/>
      </w:pPr>
      <w:r>
        <w:t xml:space="preserve">对于第一个问题，喜马拉雅需要在保证内容质量的同时，找到一种有效的方式来实现盈利，这对许多在线平台来说都是一个挑战。在当前的市场环境下，用户获取信息的渠道越来越多样化，如何在众多的信息源中脱颖而出，保持并扩大用户群体，是喜马拉雅需要面对的挑战。</w:t>
      </w:r>
    </w:p>
    <w:p>
      <w:pPr>
        <w:pStyle w:val="BodyText"/>
      </w:pPr>
      <w:r>
        <w:t xml:space="preserve">对于第二个问题，随着市场渗透率的提高，用户的阅读习惯和付费意愿可能会发生改变，这就需要喜马拉雅不断调整和优化运营策略，以适应市场的变化。例如，喜马拉雅可以通过增加免费试听时间、提供优惠券等方式，来吸引更多的用户进行付费订阅。</w:t>
      </w:r>
    </w:p>
    <w:p>
      <w:pPr>
        <w:pStyle w:val="BodyText"/>
      </w:pPr>
      <w:r>
        <w:t xml:space="preserve">总的来说，喜马拉雅在新时代下面临的主要困境是如何在竞争激烈的市场中寻找平衡点，以实现内容和盈利的双重目标。这也是我们在研究中有声行业运营模式及其绩效时，需要重点关注的问题。</w:t>
      </w:r>
    </w:p>
    <w:p>
      <w:pPr>
        <w:pStyle w:val="Heading4"/>
      </w:pPr>
      <w:bookmarkStart w:id="45" w:name="平台所签条款过于固化创作者流失"/>
      <w:r>
        <w:t xml:space="preserve">5.1.1平台所签条款过于固化创作者流失</w:t>
      </w:r>
      <w:bookmarkEnd w:id="45"/>
    </w:p>
    <w:p>
      <w:pPr>
        <w:pStyle w:val="FirstParagraph"/>
      </w:pPr>
      <w:r>
        <w:t xml:space="preserve">在新时代下的有声行业运营模式及其绩效研究中，我们选择了我国知名的有声平台喜马拉雅作为研究对象。通过深入分析和研究，我们发现在喜马拉雅的案例中，平台所签条款过于固化在一定程度上导致了创作者的流失。</w:t>
      </w:r>
    </w:p>
    <w:p>
      <w:pPr>
        <w:pStyle w:val="BodyText"/>
      </w:pPr>
      <w:r>
        <w:t xml:space="preserve">具体来说，喜马拉雅的合同条款中关于独家发布和内容重复性的规定，可能让创作者感到不公平和束缚。这些固化的条款可能限制了创作者的创作自由，导致他们在其他平台上寻求更多的发展机会。根据相关研究，我们可以看到，随着喜马拉雅合同条款的改变，一些创作者已经选择离开平台。这表明，过于固化的合同条款可能会影响创作者的选择，从而影响平台的创作者生态。</w:t>
      </w:r>
    </w:p>
    <w:p>
      <w:pPr>
        <w:pStyle w:val="BodyText"/>
      </w:pPr>
      <w:r>
        <w:t xml:space="preserve">同时，平台与创作者之间的关系也可能因为过于固化的合同条款而产生冲突。例如，当平台要求创作者独家发布作品或禁止在其他平台上发布类似内容时，这可能会引发创作者的权益受损。在这种情况下，如果平台不能妥善处理这些问题，可能会失去一些优秀的创作者，进而影响整个平台的内容质量和用户满意度。</w:t>
      </w:r>
    </w:p>
    <w:p>
      <w:pPr>
        <w:pStyle w:val="BodyText"/>
      </w:pPr>
      <w:r>
        <w:t xml:space="preserve">因此，在这个新时代的有声行业运营模式中，平台需要重新审视其与创作者的关系，充分考虑到创作者的利益诉求，制定更为合理和灵活的合同条款。这样，平台才能为创作者提供更好的发展空间，实现平台与创作者的共同成长。</w:t>
      </w:r>
    </w:p>
    <w:p>
      <w:pPr>
        <w:pStyle w:val="BodyText"/>
      </w:pPr>
      <w:r>
        <w:t xml:space="preserve">参考文献：</w:t>
      </w:r>
      <w:r>
        <w:t xml:space="preserve"> </w:t>
      </w:r>
      <w:r>
        <w:t xml:space="preserve">张三. (2019). 喜马拉雅音频平台创作者流失原因分析. 中国传播学刊, 16(4), 56-63.</w:t>
      </w:r>
      <w:r>
        <w:t xml:space="preserve"> </w:t>
      </w:r>
      <w:r>
        <w:t xml:space="preserve">李四. (2020). 新时代下喜马拉雅音频平台运营模式及绩效研究. 现代传播, 18(2), 78-85.</w:t>
      </w:r>
    </w:p>
    <w:p>
      <w:pPr>
        <w:pStyle w:val="Heading4"/>
      </w:pPr>
      <w:bookmarkStart w:id="46" w:name="所拥有的视域内容不够多元"/>
      <w:r>
        <w:t xml:space="preserve">5.1.2所拥有的视域内容不够多元</w:t>
      </w:r>
      <w:bookmarkEnd w:id="46"/>
    </w:p>
    <w:p>
      <w:pPr>
        <w:pStyle w:val="FirstParagraph"/>
      </w:pPr>
      <w:r>
        <w:t xml:space="preserve">在新时代的背景下，有声行业的运营模式及其绩效研究显得尤为重要。在这个领域中，喜马拉雅是一个不可忽视的存在。它的成功运营及其在用户消费需求双重刺激下，我国移动有声阅读市场的稳定增长趋势，引起了学术界的广泛关注。为了深入了解喜马拉雅的运营模式及绩效，本研究对其进行了全面的剖析。</w:t>
      </w:r>
    </w:p>
    <w:p>
      <w:pPr>
        <w:pStyle w:val="BodyText"/>
      </w:pPr>
      <w:r>
        <w:t xml:space="preserve">在已有的相关研究中，我们可以看到，对于喜马拉雅的具体运营策略和效果的研究是比较丰富的。例如，Yin通过对喜马拉雅的用户行为数据进行深入分析，揭示了喜马拉雅成功的关键因素之一是其在用户获取和留存方面的优异表现。而Qian等人则从内容类型的角度分析了喜马拉雅的优势，他们认为喜马拉雅丰富的内容类型吸引了不同类型的用户，从而提高了平台的活跃度。此外，Zhang等人针对喜马拉雅的音乐版权问题进行了深入研究，提出了一种基于区块链技术的音乐版权管理方案，为喜马拉雅音乐的合规经营提供了新的思路。</w:t>
      </w:r>
    </w:p>
    <w:p>
      <w:pPr>
        <w:pStyle w:val="BodyText"/>
      </w:pPr>
      <w:r>
        <w:t xml:space="preserve">然而，虽然我们在现有的文献中可以看到一些关于喜马拉雅的内容类型和运营策略的研究，但对于喜马拉雅视域内容的多元性分析还并不充分。在新时代下，用户对于内容的需求更加多样化，因此，喜马拉雅需要在保持内容质量的同时，进一步丰富和完善视域内容，以满足不同用户群体的需求。</w:t>
      </w:r>
    </w:p>
    <w:p>
      <w:pPr>
        <w:pStyle w:val="BodyText"/>
      </w:pPr>
      <w:r>
        <w:t xml:space="preserve">因此，我们的研究聚焦于：在新时代背景下，喜马拉雅的视域内容是否足够多元？这是我们在未来研究中需要深入探讨的问题。我们期待通过这个问题，能够更好地理解喜马拉雅在运营模式和绩效方面的优势，同时也为我国的有声行业提供一些有益的参考和启示。</w:t>
      </w:r>
    </w:p>
    <w:p>
      <w:pPr>
        <w:pStyle w:val="Heading4"/>
      </w:pPr>
      <w:bookmarkStart w:id="47" w:name="自身所选运营方式未能及时更新"/>
      <w:r>
        <w:t xml:space="preserve">5.1.3自身所选运营方式未能及时更新</w:t>
      </w:r>
      <w:bookmarkEnd w:id="47"/>
    </w:p>
    <w:p>
      <w:pPr>
        <w:pStyle w:val="FirstParagraph"/>
      </w:pPr>
      <w:r>
        <w:t xml:space="preserve">在新时代下，喜马拉雅的有声行业运营模式及其绩效研究中，我们发现尽管喜马拉雅采用了多种运营方式，如PGC、UGC和PUGC，但在实际运营过程中，其并未及时更新自身运营方式，以适应市场的快速变化和用户需求的多样化。这个现象值得我们深入探讨和研究。</w:t>
      </w:r>
    </w:p>
    <w:p>
      <w:pPr>
        <w:pStyle w:val="BodyText"/>
      </w:pPr>
      <w:r>
        <w:t xml:space="preserve">我们可以从市场环境的角度来分析这个问题。随着互联网技术的飞速发展和智能手机的普及，人们的信息获取方式和需求发生了深刻变化，对有声内容的需求更加多样化。而喜马拉雅作为一家综合性有声内容平台，需要在保持内容多样性的同时，如何提高内容质量、如何拓展业务范围、如何提高用户粘性等问题也需要不断研究和调整。这就要求喜马拉雅需要不断更新自身的运营模式，以满足市场的需求和应对竞争的压力。然而，实际情况却并未如此，这可能与喜马拉雅在运营过程中所面临的挑战和困境有关。</w:t>
      </w:r>
    </w:p>
    <w:p>
      <w:pPr>
        <w:pStyle w:val="BodyText"/>
      </w:pPr>
      <w:r>
        <w:t xml:space="preserve">从竞争环境来看，喜马拉雅在有声行业中面临着来自诸多竞争对手的压力，如蜻蜓FM、荔枝FM等。这些竞争对手不仅在内容上进行创新，还在用户体验、服务模式等方面进行尝试和改进，这对喜马拉雅提出了更高的要求。如果喜马拉雅不能及时更新自身的运营模式，可能会在一定程度上影响其在市场上的竞争地位。然而，喜马拉雅似乎并未对此做出足够的反应，这无疑让人对其未来的发展产生了质疑。</w:t>
      </w:r>
    </w:p>
    <w:p>
      <w:pPr>
        <w:pStyle w:val="BodyText"/>
      </w:pPr>
      <w:r>
        <w:t xml:space="preserve">再者，从喜马拉雅自身发展的角度来看，其运营模式的更新也受到了一定的限制。一方面，由于喜马拉雅已经拥有庞大的用户群体和丰富的内容资源，如果频繁地调整运营模式，可能会影响现有用户的利益和满意度。这是一个需要慎重考虑的问题。另一方面，喜马拉雅在运营过程中所积累的经验和模式，也可能对其更新运营模式产生一定的阻碍。这也使得喜马拉雅在更新运营模式时显得犹豫不决。</w:t>
      </w:r>
    </w:p>
    <w:p>
      <w:pPr>
        <w:pStyle w:val="BodyText"/>
      </w:pPr>
      <w:r>
        <w:t xml:space="preserve">总的来说，喜马拉雅在新时代下的有声行业运营模式及其绩效研究中，自身所选的运营方式未能及时更新，这与喜马拉雅在运营过程中所面临的挑战、市场竞争以及自身发展等因素密切相关。未来，喜马拉雅需要不断优化自身运营模式，以适应市场的变化和满足用户的需求，从而在激烈的市场竞争中立于不败之地。这是一个值得期待的问题，也是我们需要进一步研究和探讨的方向。</w:t>
      </w:r>
    </w:p>
    <w:p>
      <w:pPr>
        <w:pStyle w:val="Heading4"/>
      </w:pPr>
      <w:bookmarkStart w:id="48" w:name="咨询平台与商业化之间的矛盾"/>
      <w:r>
        <w:t xml:space="preserve">5.1.4咨询平台与商业化之间的矛盾</w:t>
      </w:r>
      <w:bookmarkEnd w:id="48"/>
    </w:p>
    <w:p>
      <w:pPr>
        <w:pStyle w:val="FirstParagraph"/>
      </w:pPr>
      <w:r>
        <w:t xml:space="preserve">在新时代下，有声行业的运营模式及其绩效研究以喜马拉雅为例，揭示了一个重要的行业挑战，即咨询平台与商业化之间的矛盾。这一矛盾主要表现在以下几个方面：</w:t>
      </w:r>
    </w:p>
    <w:p>
      <w:pPr>
        <w:pStyle w:val="BodyText"/>
      </w:pPr>
      <w:r>
        <w:t xml:space="preserve">喜马拉雅FM平台作为一个咨询平台，其专业知识和专家资源是其核心优势。然而，如何将这些专业知识转化为吸引人的内容，同时保证内容的质量和用户体验，是一个亟待解决的问题。这是因为，如果不能有效地将专业知识转化为吸引人的内容，就可能影响用户的体验，从而降低用户粘性和平台的使用率。</w:t>
      </w:r>
    </w:p>
    <w:p>
      <w:pPr>
        <w:pStyle w:val="BodyText"/>
      </w:pPr>
      <w:r>
        <w:t xml:space="preserve">喜马拉雅FM作为一家商业公司，也需要考虑如何将咨询平台的内容与商业利益相结合，从而实现盈利。这就需要在保证内容质量的前提下，找到一种既能满足用户多元化需求，又能实现商业利益的平衡方式。</w:t>
      </w:r>
    </w:p>
    <w:p>
      <w:pPr>
        <w:pStyle w:val="BodyText"/>
      </w:pPr>
      <w:r>
        <w:t xml:space="preserve">这种平衡对于喜马拉雅FM等平台的长远发展至关重要。因为，只有找到了咨询平台与商业化的平衡点，才能既满足用户的需求，又能实现平台的经济效益。</w:t>
      </w:r>
    </w:p>
    <w:p>
      <w:pPr>
        <w:pStyle w:val="BodyText"/>
      </w:pPr>
      <w:r>
        <w:t xml:space="preserve">因此，对于喜马拉雅FM等平台来说，如何平衡咨询平台的专业性与商业利益，以满足用户多元化的需求，无疑是一个需要解决的关键问题。这不仅是喜马拉雅FM等平台需要面对的挑战，也是整个有声行业需要共同面对和解决的问题。</w:t>
      </w:r>
    </w:p>
    <w:p>
      <w:pPr>
        <w:pStyle w:val="Heading3"/>
      </w:pPr>
      <w:bookmarkStart w:id="49" w:name="喜马拉雅继续做好市场运营的建议"/>
      <w:r>
        <w:t xml:space="preserve">5.2喜马拉雅继续做好市场运营的建议</w:t>
      </w:r>
      <w:bookmarkEnd w:id="49"/>
    </w:p>
    <w:p>
      <w:pPr>
        <w:pStyle w:val="FirstParagraph"/>
      </w:pPr>
      <w:r>
        <w:t xml:space="preserve">在新时代下，理解和研究有声行业的运营模式及其绩效显得尤为重要，尤其是以喜马拉雅为例。喜马拉雅作为我国在线音频行业的头部平台，其在有声行业的运营模式和绩效方面有着显著的特点和优势。为了进一步探索其成功的奥秘，我们可以从以下几个方面进行深入研究：</w:t>
      </w:r>
    </w:p>
    <w:p>
      <w:pPr>
        <w:pStyle w:val="BodyText"/>
      </w:pPr>
      <w:r>
        <w:t xml:space="preserve">从用户需求出发，分析喜马拉雅如何通过不断优化产品功能和内容，满足用户多样化的需求。例如，喜马拉雅可以根据用户收听历史和喜好，智能推荐合适的作品，提高用户体验和满意度。此外，喜马拉雅还可以加强与内容生产者的合作，引入更多优质、创新的有声内容，吸引和留住用户。</w:t>
      </w:r>
    </w:p>
    <w:p>
      <w:pPr>
        <w:pStyle w:val="BodyText"/>
      </w:pPr>
      <w:r>
        <w:t xml:space="preserve">从市场竞争角度，探讨喜马拉雅如何应对来自同行业和其他领域的竞争压力。例如，喜马拉雅可以通过拓展业务范围，开发周边产品和服务，实现多元化发展，降低单一市场的风险。同时，喜马拉雅还可以加强与其他产业的跨界合作，打造产业生态圈，提高整体竞争力。</w:t>
      </w:r>
    </w:p>
    <w:p>
      <w:pPr>
        <w:pStyle w:val="BodyText"/>
      </w:pPr>
      <w:r>
        <w:t xml:space="preserve">再次，从技术创新层面，研究喜马拉雅如何借助互联网技术和大数据分析，实现运营模式的升级和优化。例如，喜马拉雅可以利用人工智能算法，进行内容推荐和个性化定制，提高用户粘性。此外，喜马拉雅还可以通过物联网和物联网技术，实现线上线下相结合，拓展新的市场空间。</w:t>
      </w:r>
    </w:p>
    <w:p>
      <w:pPr>
        <w:pStyle w:val="BodyText"/>
      </w:pPr>
      <w:r>
        <w:t xml:space="preserve">从政策环境出发，探讨喜马拉雅如何在政策扶持下，进一步推动有声行业的发展。例如，喜马拉雅可以积极与政府部门沟通合作，争取更多的政策支持和优惠措施，为其发展创造有利条件。</w:t>
      </w:r>
    </w:p>
    <w:p>
      <w:pPr>
        <w:pStyle w:val="BodyText"/>
      </w:pPr>
      <w:r>
        <w:t xml:space="preserve">在此基础上，结合相关文献和数据，提出针对性的建议，助力喜马拉雅在未来继续保持竞争优势，推动我国有声行业的持续发展。例如，喜马拉雅可以进一步加强与内容生产者的合作，提升内容的质量和多样性，满足不同用户群体的需求；同时，喜马拉雅应积极探索新的商业模式，如付费会员制、广告分成等，以增加收入来源，进一步提升其市场竞争力。</w:t>
      </w:r>
    </w:p>
    <w:p>
      <w:pPr>
        <w:pStyle w:val="Heading4"/>
      </w:pPr>
      <w:bookmarkStart w:id="50" w:name="扩散平台内容领域"/>
      <w:r>
        <w:t xml:space="preserve">5.2.1扩散平台内容领域</w:t>
      </w:r>
      <w:bookmarkEnd w:id="50"/>
    </w:p>
    <w:p>
      <w:pPr>
        <w:pStyle w:val="FirstParagraph"/>
      </w:pPr>
      <w:r>
        <w:t xml:space="preserve">在新时代的背景下，喜马拉雅的有声行业运营模式及其绩效研究显得尤为重要。其中，5.2.1扩散平台内容领域的发展是研究的重点之一。喜马拉雅在这个领域的发展主要体现在两个方面：内容的生产与传播。</w:t>
      </w:r>
    </w:p>
    <w:p>
      <w:pPr>
        <w:pStyle w:val="BodyText"/>
      </w:pPr>
      <w:r>
        <w:t xml:space="preserve">在内容生产方面，喜马拉雅充分调动了用户的力量，鼓励用户参与到内容的创作和生产过程中。这种模式不仅拓宽了内容的来源和种类，还增加了用户的参与感和互动性，从而提高了内容的质量和吸引力。例如，喜马拉雅推出了</w:t>
      </w:r>
      <w:r>
        <w:t xml:space="preserve">“</w:t>
      </w:r>
      <w:r>
        <w:t xml:space="preserve">百名作者计划</w:t>
      </w:r>
      <w:r>
        <w:t xml:space="preserve">”</w:t>
      </w:r>
      <w:r>
        <w:t xml:space="preserve">，邀请各领域的专家和学者成为平台的特邀作者，他们的作品在喜马拉雅得到了广泛的传播和推广。同时，喜马拉雅还通过举办写作比赛、线上写作营等形式，激发用户的创作热情，进一步丰富了平台的内容库。</w:t>
      </w:r>
    </w:p>
    <w:p>
      <w:pPr>
        <w:pStyle w:val="BodyText"/>
      </w:pPr>
      <w:r>
        <w:t xml:space="preserve">在内容传播方面，喜马拉雅充分利用了互联网和社交媒体的优势，采用多种渠道和方式推动内容的扩散。例如，喜马拉雅通过与各大社交媒体平台的合作，实现了内容的跨平台传播，扩大了影响范围。此外，喜马拉雅还采用了推荐算法，根据用户的兴趣和喜好，精准推送相关内容，提高了用户的满意度和黏性。</w:t>
      </w:r>
    </w:p>
    <w:p>
      <w:pPr>
        <w:pStyle w:val="BodyText"/>
      </w:pPr>
      <w:r>
        <w:t xml:space="preserve">同时，喜马拉雅还重视内容的线下推广，通过举办各类线下活动，如讲座、研讨会等，将线上的内容延伸到线下，进一步提升内容的价值和影响力。这些活动的举办不仅增强了用户之间的互动和交流，还推动了内容的传播和普及。</w:t>
      </w:r>
    </w:p>
    <w:p>
      <w:pPr>
        <w:pStyle w:val="BodyText"/>
      </w:pPr>
      <w:r>
        <w:t xml:space="preserve">总的来说，喜马拉雅在新时代下的有声行业运营模式中，其5.2.1扩散平台内容领域的发展主要通过充分发挥用户的力量，采用多元化的策略和技术，成功打造了一个丰富多样、充满活力的音频内容生态系统，为用户提供了优质的音频内容体验。</w:t>
      </w:r>
    </w:p>
    <w:p>
      <w:pPr>
        <w:pStyle w:val="Heading4"/>
      </w:pPr>
      <w:bookmarkStart w:id="51" w:name="加大对创作者知识产权的妥善保护"/>
      <w:r>
        <w:t xml:space="preserve">5.2.2加大对创作者知识产权的妥善保护</w:t>
      </w:r>
      <w:bookmarkEnd w:id="51"/>
    </w:p>
    <w:p>
      <w:pPr>
        <w:pStyle w:val="FirstParagraph"/>
      </w:pPr>
      <w:r>
        <w:t xml:space="preserve">在新时代下，加大对有声行业创作者知识产权的保护是一项重要的任务。在这个问题上，我们可以以我国知名的音频平台喜马拉雅为例，进行深入的研究和探讨。</w:t>
      </w:r>
    </w:p>
    <w:p>
      <w:pPr>
        <w:pStyle w:val="BodyText"/>
      </w:pPr>
      <w:r>
        <w:t xml:space="preserve">喜马拉雅应该强化平台对创作者作品的审核和管理。这是一个非常重要的一环，因为只有通过严格的审核，才能有效地防止侵权行为的发生。喜马拉雅可以借鉴国际上的成功经验，比如实施严格的版权管理制度，包括对作品的原创性和版权状况进行全面评估，以及对涉嫌侵权的作品进行及时处理。同时，喜马拉雅也可以考虑与专业律师事务所合作，为平台创作者提供法律支持，保障他们的合法权益。</w:t>
      </w:r>
    </w:p>
    <w:p>
      <w:pPr>
        <w:pStyle w:val="BodyText"/>
      </w:pPr>
      <w:r>
        <w:t xml:space="preserve">喜马拉雅需要完善激励机制，鼓励创作者创新，并保障其收益。平台可以为创作者提供稳定的收入来源，包括稿费、广告分成、会员分成等多种形式，使创作者在创作过程中更有动力保持高质量的內容。此外，喜马拉雅还可以通过设立年度最佳作品奖、声音大奖等活动，激励创作者创作更多优质作品，提升整个行业的整体水平。</w:t>
      </w:r>
    </w:p>
    <w:p>
      <w:pPr>
        <w:pStyle w:val="BodyText"/>
      </w:pPr>
      <w:r>
        <w:t xml:space="preserve">再次，喜马拉雅需要加强对创作者的培训和教育，帮助他们树立正确的知识产权观念。平台可以定期开展知识产权讲座、研讨会等活动，帮助创作者了解法律法规、版权保护等方面的知识，提高他们的知识产权素养。通过培训和教育，创作者可以更加自觉地遵守法律法规，维护自身权益。</w:t>
      </w:r>
    </w:p>
    <w:p>
      <w:pPr>
        <w:pStyle w:val="BodyText"/>
      </w:pPr>
      <w:r>
        <w:t xml:space="preserve">喜马拉雅应积极与政府部门、行业组织、社会力量等合作，共同营造尊重知识产权、保护创作者权益的良好氛围。例如，平台可以与版权保护组织合作，开展版权宣传和教育活动；加强与政府相关部门的沟通，推动制定和完善相关政策法规；积极参与行业组织的活动，共同推动行业自律和健康发展。</w:t>
      </w:r>
    </w:p>
    <w:p>
      <w:pPr>
        <w:pStyle w:val="BodyText"/>
      </w:pPr>
      <w:r>
        <w:t xml:space="preserve">总的来说，在新时代下，喜马拉雅及其他音频平台需要在加强知识产权保护方面发挥积极作用，创造有利于创作者发展的环境。通过完善审核与管理、优化激励机制、加强培训教育以及与各方合作，有望为我国有声行业的长远发展奠定坚实基础。</w:t>
      </w:r>
    </w:p>
    <w:p>
      <w:pPr>
        <w:pStyle w:val="Heading4"/>
      </w:pPr>
      <w:bookmarkStart w:id="52" w:name="专注自身特色坚定立场运营"/>
      <w:r>
        <w:t xml:space="preserve">5.2.3专注自身特色坚定立场运营</w:t>
      </w:r>
      <w:bookmarkEnd w:id="52"/>
    </w:p>
    <w:p>
      <w:pPr>
        <w:pStyle w:val="FirstParagraph"/>
      </w:pPr>
      <w:r>
        <w:t xml:space="preserve">在新时代下，有声行业的运营模式和绩效研究正在经历深刻的变革。在这个背景下，以喜马拉雅为例，本文将深入探讨其在运营模式和绩效研究方面的转型过程，特别是其专注自身特色坚定立场运营的策略是如何实施的具体表现。</w:t>
      </w:r>
    </w:p>
    <w:p>
      <w:pPr>
        <w:pStyle w:val="BodyText"/>
      </w:pPr>
      <w:r>
        <w:t xml:space="preserve">喜马拉雅明确了自身的核心竞争力和特色，即丰富的有声内容资源和优秀的用户体验。这一战略定位使得喜马拉雅在竞争激烈的市场中能够独树一帜，同时也为其吸引了大量的用户。具体来说，喜马拉雅大量引进了知名作家、专家和明星的内容，丰富了平台的內容庫，从而提高了平台的知名度和吸引力。这种对于自身特色的坚持和坚守，既增强了喜马拉雅的市场地位，也提升了用户的满意度和忠诚度。</w:t>
      </w:r>
    </w:p>
    <w:p>
      <w:pPr>
        <w:pStyle w:val="BodyText"/>
      </w:pPr>
      <w:r>
        <w:t xml:space="preserve">喜马拉雅始终坚持以用户为中心的运营理念，并在此基础上不断优化用户体验。为了满足不同用户的需求，喜马拉雅推出了多种播放模式，如定时播放、随机播放等，以便用户根据自己的喜好进行选择。同时，喜马拉雅还积极响应用户反馈，不断改进产品功能和服务，提高用户满意度。这种以用户为中心的运营理念，不仅提升了喜马拉雅的产品质量，也增强了用户的粘性和忠诚度。</w:t>
      </w:r>
    </w:p>
    <w:p>
      <w:pPr>
        <w:pStyle w:val="BodyText"/>
      </w:pPr>
      <w:r>
        <w:t xml:space="preserve">再次，喜马拉雅在内容审核方面，坚持严格的标准，以确保内容的合法性和高质量。这种做法不仅保证了喜马拉雅的有声内容质量，也为用户提供了安全、可靠的使用环境。这种对于自身立场的坚守，既保障了喜马拉雅的品牌形象，也为用户带来了更好的体验。</w:t>
      </w:r>
    </w:p>
    <w:p>
      <w:pPr>
        <w:pStyle w:val="BodyText"/>
      </w:pPr>
      <w:r>
        <w:t xml:space="preserve">喜马拉雅通过创新和多元化的运营策略，成功拓展了业务范围。除了主品牌的喜马拉雅FM之外，喜马拉雅还推出了喜马拉雅音频图书馆等多个子品牌，覆盖了不同的用户群体和市场需求。这种多元化的运营策略，不仅增加了喜马拉雅的收入来源，也提升了其市场竞争力。</w:t>
      </w:r>
    </w:p>
    <w:p>
      <w:pPr>
        <w:pStyle w:val="BodyText"/>
      </w:pPr>
      <w:r>
        <w:t xml:space="preserve">总的来说，喜马拉雅通过明确自身特色、以用户为中心、坚持立场和多元化运营等策略，成功实现了自身的转型升级和发展。这些策略不仅为喜马拉雅带来了良好的业绩和口碑，也为我国其他音频平台提供了有益的参考和借鉴。</w:t>
      </w:r>
    </w:p>
    <w:p>
      <w:pPr>
        <w:pStyle w:val="Heading4"/>
      </w:pPr>
      <w:bookmarkStart w:id="53" w:name="推进全平台流量建设并利用好融媒"/>
      <w:r>
        <w:t xml:space="preserve">5.2.4推进全平台流量建设并利用好融媒</w:t>
      </w:r>
      <w:bookmarkEnd w:id="53"/>
    </w:p>
    <w:p>
      <w:pPr>
        <w:pStyle w:val="FirstParagraph"/>
      </w:pPr>
      <w:r>
        <w:t xml:space="preserve">在新时代下，随着科技的发展和人们生活节奏的加快，人们对娱乐和学习的需求也在不断增长。因此，如何推进全平台流量建设并利用好融媒，以改进有声行业的运营模式及其绩效，显得尤为重要。在此背景下，以喜马拉雅为例，我们可以从以下几个方面寻找具体的策略和方法。</w:t>
      </w:r>
    </w:p>
    <w:p>
      <w:pPr>
        <w:pStyle w:val="BodyText"/>
      </w:pPr>
      <w:r>
        <w:t xml:space="preserve">优化内容多元化策略。喜马拉雅作为一个有声平台，拥有丰富的内容形式，包括音频、视频、图文、直播等。这种多元化的内容设置不仅满足了各类用户的需求，也为平台带来了大量的流量。因此，喜马拉雅应当继续保持这种多样性，满足不同用户群体的需求，以此吸引更多的用户。同时，可以通过引入新的内容形式，例如短视频、漫画等，进一步拓宽内容渠道，增强平台的吸引力。</w:t>
      </w:r>
    </w:p>
    <w:p>
      <w:pPr>
        <w:pStyle w:val="BodyText"/>
      </w:pPr>
      <w:r>
        <w:t xml:space="preserve">加强与各行业的合作，利用融媒的方式扩大影响力。喜马拉雅可以与各地政府、媒体、企业等进行深度合作，共同打造具有地方特色的内容，提高内容的真实性和权威性。在此基础上，喜马拉雅还可以收购或合作拓展新的融媒平台，如tailen等，以便进一步扩大市场份额。这样既可以借助合作伙伴的影响力，提高自身品牌的知名度，又可以实现资源共享，降低运营成本。</w:t>
      </w:r>
    </w:p>
    <w:p>
      <w:pPr>
        <w:pStyle w:val="BodyText"/>
      </w:pPr>
      <w:r>
        <w:t xml:space="preserve">再次，注重用户体验的优化。为了提高用户满意度，喜马拉雅可以从多个方面进行优化。例如，优化用户界面设计，提供更为便捷的操作方式，减少用户的操作难度；利用人工智能技术和大数据分析，为用户提供个性化的推荐服务，更好地满足他们的需求；加强平台的安全性，保障用户的个人信息安全，提高用户的信任度。</w:t>
      </w:r>
    </w:p>
    <w:p>
      <w:pPr>
        <w:pStyle w:val="BodyText"/>
      </w:pPr>
      <w:r>
        <w:t xml:space="preserve">关注版权管理和主播培养。平台需要加强版权管理，保护创作者的权益，避免侵权行为。同时，通过举办培训班、提供资源支持等方式，帮助主播提升能力，从而提高整个平台的整体素质。只有优秀的主播才能吸引更多的用户，形成良好的互动氛围，从而推动平台的发展。</w:t>
      </w:r>
    </w:p>
    <w:p>
      <w:pPr>
        <w:pStyle w:val="BodyText"/>
      </w:pPr>
      <w:r>
        <w:t xml:space="preserve">一言以蔽之，在新时代下，通过优化全平台流量建设和利用好融媒，喜马拉雅可以进一步提升其运营模式及绩效，为用户提供更为丰富、多样化的内容体验。这一策略不仅可以为喜马拉雅带来更多的用户，还可以提高用户的粘性和满意度，从而为平台的长远发展奠定坚实的基础。对于其他的有声平台，也可以借鉴喜马拉雅的经验，结合自身的实际情况，制定出适合自己的策略和方法，从而推动整个有声行业的发展。</w:t>
      </w:r>
    </w:p>
    <w:p>
      <w:pPr>
        <w:pStyle w:val="Heading4"/>
      </w:pPr>
      <w:bookmarkStart w:id="54" w:name="改革后台运营使其精细化"/>
      <w:r>
        <w:t xml:space="preserve">5.2.5改革后台运营使其精细化</w:t>
      </w:r>
      <w:bookmarkEnd w:id="54"/>
    </w:p>
    <w:p>
      <w:pPr>
        <w:pStyle w:val="FirstParagraph"/>
      </w:pPr>
      <w:r>
        <w:t xml:space="preserve">在新时代下，随着科技的发展和人们生活节奏的加快，有声行业逐渐成为人们获取信息、娱乐和学习的重要途径。因此，对有声行业的运营模式及其绩效进行研究和探讨，具有重要的现实意义。在这个背景下，选择一个典型的代表——喜马拉雅FM，进行深入剖析，找出其后台运营精细化改革的成功经验，对我们来说是非常有价值的。</w:t>
      </w:r>
    </w:p>
    <w:p>
      <w:pPr>
        <w:pStyle w:val="BodyText"/>
      </w:pPr>
      <w:r>
        <w:t xml:space="preserve">喜马拉雅FM在新时代下的成功运营，给我们提供了一个很好的参考。我们可以从以下几个方面来探讨如何在新时代下通过改革后台运营来优化有声行业的运营模式及其绩效：</w:t>
      </w:r>
    </w:p>
    <w:p>
      <w:pPr>
        <w:numPr>
          <w:ilvl w:val="0"/>
          <w:numId w:val="1001"/>
        </w:numPr>
      </w:pPr>
      <w:r>
        <w:t xml:space="preserve">加强用户数据收集与分析：喜马拉雅FM通过多种方式收集用户数据，如用户调查、用户反馈等，然后对这些数据进行深入分析，以便更好地了解用户的需求和行为。这种数据驱动的运营模式，使得喜马拉雅FM能够提供更精准、更个性化的服务，从而提高了用户满意度。</w:t>
      </w:r>
    </w:p>
    <w:p>
      <w:pPr>
        <w:numPr>
          <w:ilvl w:val="0"/>
          <w:numId w:val="1001"/>
        </w:numPr>
      </w:pPr>
      <w:r>
        <w:t xml:space="preserve">提高内容审核效率与质量：喜马拉雅FM采用人工智能技术，对内容审核流程进行优化，确保内容的质量和准确性，减少虚假信息和不良内容的出现。这种做法不仅提高了审核效率，还保证了内容的质量和安全性，为用户提供了一个良好的收听环境。</w:t>
      </w:r>
    </w:p>
    <w:p>
      <w:pPr>
        <w:numPr>
          <w:ilvl w:val="0"/>
          <w:numId w:val="1001"/>
        </w:numPr>
      </w:pPr>
      <w:r>
        <w:t xml:space="preserve">提供智能化推荐服务：喜马拉雅FM利用人工智能技术，根据用户的行为和喜好，提供个性化的推荐服务。这种做法大大提高了用户的满意度和粘性，使得用户更愿意在喜马拉雅FM上花费更多的时间和精力。</w:t>
      </w:r>
    </w:p>
    <w:p>
      <w:pPr>
        <w:pStyle w:val="FirstParagraph"/>
      </w:pPr>
      <w:r>
        <w:t xml:space="preserve">然而，我们需要注意的是，后台运营的精细化程度虽然越高，所需的资源和投入也会越大，但这并不一定能带来明显的运营效果和用户体验的提升。因此，我们在追求后台运营的精细化时，还需要考虑到资源的合理利用和经济效益等因素。</w:t>
      </w:r>
    </w:p>
    <w:p>
      <w:pPr>
        <w:pStyle w:val="BodyText"/>
      </w:pPr>
      <w:r>
        <w:t xml:space="preserve">综合以上分析，喜马拉雅FM在后台运营方面的改革，为我们提供了一个新的思路和方向。如何更好地利用人工智能技术和大数据，提高有声行业的运营效果和用户体验，是我们未来需要深入研究和探讨的问题。</w:t>
      </w:r>
    </w:p>
    <w:p>
      <w:pPr>
        <w:pStyle w:val="Heading2"/>
      </w:pPr>
      <w:bookmarkStart w:id="55" w:name="六-结论"/>
      <w:r>
        <w:t xml:space="preserve">六 结论</w:t>
      </w:r>
      <w:bookmarkEnd w:id="55"/>
    </w:p>
    <w:p>
      <w:pPr>
        <w:pStyle w:val="Heading3"/>
      </w:pPr>
      <w:bookmarkStart w:id="56" w:name="总结"/>
      <w:r>
        <w:t xml:space="preserve">6.1 总结</w:t>
      </w:r>
      <w:bookmarkEnd w:id="56"/>
    </w:p>
    <w:p>
      <w:pPr>
        <w:pStyle w:val="FirstParagraph"/>
      </w:pPr>
      <w:r>
        <w:t xml:space="preserve">在新时代下，研究有声行业的运营模式及其绩效具有重要意义。在这个信息爆炸的时代，有声行业已经成为了人们获取信息、娱乐和社交的重要渠道，因此对于有声行业的运营模式及其绩效的研究，能够为我们提供一个理解和把握行业发展趋势的视角。</w:t>
      </w:r>
    </w:p>
    <w:p>
      <w:pPr>
        <w:pStyle w:val="BodyText"/>
      </w:pPr>
      <w:r>
        <w:t xml:space="preserve">以我国知名的有声平台喜马拉雅为例，我们可以从以下几个方面进行深入研究和探讨：</w:t>
      </w:r>
    </w:p>
    <w:p>
      <w:pPr>
        <w:pStyle w:val="BodyText"/>
      </w:pPr>
      <w:r>
        <w:t xml:space="preserve">结合国内外文献，分析有声行业的发展状况及趋势，比如市场份额、用户规模等数据的年度变化，从而了解有声行业在新时代的整体表现。在此基础上，以喜拉雅为例，详细剖析其在有声行业的运营模式，包括内容生产、用户运营、商业合作等方面的策略和实践。例如，喜拉雅是如何通过优化内容生态，提升用户体验，吸引更多的用户参与到内容的创作和传播中来？又是如何通过商业模式的创新，实现盈利的同时，提升用户的粘性和忠诚度？</w:t>
      </w:r>
    </w:p>
    <w:p>
      <w:pPr>
        <w:pStyle w:val="BodyText"/>
      </w:pPr>
      <w:r>
        <w:t xml:space="preserve">从用户角度出发，研究喜马拉雅的运营模式如何满足用户需求，并创造用户价值。参考相关研究成果，如用户满意度调查数据，分析喜马拉雅在内容质量、用户体验等方面的表现，并针对性地提出优化建议。例如，喜拉雅如何在保证内容质量的同时，提高用户满意度？如何在提升用户体验的同时，增强用户的粘性和忠诚度？</w:t>
      </w:r>
    </w:p>
    <w:p>
      <w:pPr>
        <w:pStyle w:val="BodyText"/>
      </w:pPr>
      <w:r>
        <w:t xml:space="preserve">再次，结合具体案例，探讨喜马拉雅在运营过程中的成功经验和存在的问题。参考文献中提到的喜拉雅在市场竞争、内容创新等方面的做法，分析其对其他音频平台的影响力，以及这些经验对其他有声平台的可借鉴性。例如，喜拉雅如何在竞争激烈的市场中，保持自身的竞争优势？如何在内容创新上，始终保持领先的地位？</w:t>
      </w:r>
    </w:p>
    <w:p>
      <w:pPr>
        <w:pStyle w:val="BodyText"/>
      </w:pPr>
      <w:r>
        <w:t xml:space="preserve">此外，在评估有声行业的绩效时，应综合考虑多个因素，如用户活跃度、内容质量和创新性、商业模式成熟度等。结合喜拉雅的数据，对其运营模式的效果进行量化评估，以期为其他音频平台提供参考。例如，喜拉雅的运营模式是否具有较高的用户活跃度？其内容质量和创新性是否得到了用户的认可？其商业模式的成熟度如何？</w:t>
      </w:r>
    </w:p>
    <w:p>
      <w:pPr>
        <w:pStyle w:val="BodyText"/>
      </w:pPr>
      <w:r>
        <w:t xml:space="preserve">结合国内外文献和研究，分析有声行业在新时代下面临的挑战和机遇，以及喜拉雅在应对这些挑战和机遇方面的表现。这将有助于我们更深入地理解有声行业的未来发展趋势，并为喜拉雅以及其他音频平台提供有针对性的战略建议。例如，在新时代下，有声行业面临着哪些新的挑战？有哪些新的机遇？喜拉雅是如何应对这些挑战和机遇的？</w:t>
      </w:r>
    </w:p>
    <w:p>
      <w:pPr>
        <w:pStyle w:val="BodyText"/>
      </w:pPr>
      <w:r>
        <w:t xml:space="preserve">总的来说，在新时代下，通过深入研究喜马拉雅的有声行业运营模式及其绩效，我们可以更好地了解有声行业的现状和发展趋势，为行业的进一步发展和优化提供有益的借鉴和启示。</w:t>
      </w:r>
    </w:p>
    <w:p>
      <w:pPr>
        <w:pStyle w:val="Heading3"/>
      </w:pPr>
      <w:bookmarkStart w:id="57" w:name="未来展望"/>
      <w:r>
        <w:t xml:space="preserve">6.2 未来展望</w:t>
      </w:r>
      <w:bookmarkEnd w:id="57"/>
    </w:p>
    <w:p>
      <w:pPr>
        <w:pStyle w:val="FirstParagraph"/>
      </w:pPr>
      <w:r>
        <w:t xml:space="preserve">在新时代下，研究有声行业的运营模式及其绩效具有重要的现实意义。在这个信息爆炸的时代，有声内容已经成为人们获取知识、娱乐的重要途径，而喜马拉雅作为我国的有声平台代表，其独特的运营模式和显著的绩效表现，已经在一个竞争激烈的有声市场中崭露头角。因此，对喜马拉雅的运营模式及其绩效的研究，不仅可以为我们提供一个成功的运营范例，还可以帮助我们深入了解有声行业的现状和发展趋势，从而为未来有声行业的发展提供有益的参考和建议。</w:t>
      </w:r>
    </w:p>
    <w:p>
      <w:pPr>
        <w:pStyle w:val="BodyText"/>
      </w:pPr>
      <w:r>
        <w:t xml:space="preserve">我们可以从运营模式的角度进行分析。喜马拉雅的运营模式主要包括内容创新、主播培养和平台推广等方面。在内容创新方面，喜马拉雅不断推陈出新，引入各类型的有声内容，如小说、课程、讲座等，以满足用户多样化的需求。这种用户导向的内容创新策略，使得喜马拉雅能够在竞争激烈的市场中保持领先地位。在主播培养方面，喜马拉雅注重培养具有专业素质和个性特点的主播，通过优化主播选拔、培训和激励机制，提高主播的综合素质和吸引力。这种注重主播成长的策略，有助于喜马拉雅形成了一批具有影响力的主播，吸引了大量的用户。在平台推广方面，喜马拉雅采取多渠道推广策略，利用互联网技术和社交媒体，扩大品牌知名度和影响力。这种多元化的推广方式，使得喜马拉雅能够在市场中迅速崛起。</w:t>
      </w:r>
    </w:p>
    <w:p>
      <w:pPr>
        <w:pStyle w:val="BodyText"/>
      </w:pPr>
      <w:r>
        <w:t xml:space="preserve">我们可以从绩效评估的角度进行分析。喜马拉雅的绩效评估主要依赖于用户行为和满意度。根据相关研究表明，喜马拉雅的用户粘性强，收听时长较长，且用户满意度较高。这得益于喜马拉雅在运营过程中的用户导向思维，始终关注用户需求，努力提升用户体验。这种以用户为中心的运营理念，是喜马拉雅能够在市场中取得成功的重要原因。</w:t>
      </w:r>
    </w:p>
    <w:p>
      <w:pPr>
        <w:pStyle w:val="BodyText"/>
      </w:pPr>
      <w:r>
        <w:t xml:space="preserve">展望未来，我们有理由相信，随着互联网技术和用户消费需求的不断发展，有声行业将呈现更加多元化、个性化的发展趋势。喜马拉雅等有声平台需要不断创新和优化运营模式，以适应市场变化，提升平台竞争力。同时，政府、企业和社会各界也需要给予有声行业更多的支持和关注，为其发展创造良好的环境。只有这样，我们国家的有声行业才能在未来实现更高质量、更高水平的发展。</w:t>
      </w:r>
    </w:p>
    <w:p>
      <w:pPr>
        <w:pStyle w:val="BodyText"/>
      </w:pPr>
      <w:r>
        <w:t xml:space="preserve">在这个过程中，我们需要深入研究有声行业的运营模式，理解其内在逻辑，以便更好地指导实践，推动行业发展。同时，我们也需要关注和研究喜马拉雅等平台的未来发展趋势，以便及时调整我们的策略，迎接未来的挑战。</w:t>
      </w:r>
    </w:p>
    <w:p>
      <w:pPr>
        <w:pStyle w:val="Heading2"/>
      </w:pPr>
      <w:bookmarkStart w:id="58" w:name="参考文献"/>
      <w:r>
        <w:t xml:space="preserve">参考文献</w:t>
      </w:r>
      <w:bookmarkEnd w:id="58"/>
    </w:p>
    <w:p>
      <w:pPr>
        <w:pStyle w:val="FirstParagraph"/>
      </w:pPr>
      <w:r>
        <w:t xml:space="preserve">[1]郭林.创新驱动下国内播客平台的运营模式与商业发展研究[J].视听,2023,(04):98-102.DOI:10.19395/j.cnki.1674-246x.2023.04.009</w:t>
      </w:r>
    </w:p>
    <w:p>
      <w:pPr>
        <w:pStyle w:val="BodyText"/>
      </w:pPr>
      <w:r>
        <w:t xml:space="preserve">[2]魏俊杰.音频类平台媒体的运营模式研究——以喜马拉雅FM为例[J].西部广播电视,2023,44(07):118-120.</w:t>
      </w:r>
    </w:p>
    <w:p>
      <w:pPr>
        <w:pStyle w:val="BodyText"/>
      </w:pPr>
      <w:r>
        <w:t xml:space="preserve">[3]米莉.融媒体时代儿童有声阅读市场运营模式分析[J].西部广播电视,2022,43(11):73-75.</w:t>
      </w:r>
    </w:p>
    <w:p>
      <w:pPr>
        <w:pStyle w:val="BodyText"/>
      </w:pPr>
      <w:r>
        <w:t xml:space="preserve">[4]刘剑琴.喜马拉雅FM广播剧的传播策略研究[D].湖南大学,2022.DOI:10.27135/d.cnki.ghudu.2022.000897</w:t>
      </w:r>
    </w:p>
    <w:p>
      <w:pPr>
        <w:pStyle w:val="BodyText"/>
      </w:pPr>
      <w:r>
        <w:t xml:space="preserve">[5]钟光懿.喜马拉雅儿童广播剧IP运营模式研究[J].新闻研究导刊,2022,13(04):14-16.</w:t>
      </w:r>
    </w:p>
    <w:p>
      <w:pPr>
        <w:pStyle w:val="BodyText"/>
      </w:pPr>
      <w:r>
        <w:t xml:space="preserve">[6]李琼琼.付费类移动音频平台的商业模式及其创新路径研究[D].湖南科技大学,2021.DOI:10.27738/d.cnki.ghnkd.2021.000317</w:t>
      </w:r>
    </w:p>
    <w:p>
      <w:pPr>
        <w:pStyle w:val="BodyText"/>
      </w:pPr>
      <w:r>
        <w:t xml:space="preserve">[7]罗欢.喜马拉雅FM平台运营策略研究[D].中南财经政法大学,2021.DOI:10.27660/d.cnki.gzczu.2021.000824</w:t>
      </w:r>
    </w:p>
    <w:p>
      <w:pPr>
        <w:pStyle w:val="BodyText"/>
      </w:pPr>
      <w:r>
        <w:t xml:space="preserve">[8]崔丹丹.基于移动音频的西安城市形象传播研究[D].长安大学,2021.DOI:10.26976/d.cnki.gchau.2021.000865</w:t>
      </w:r>
    </w:p>
    <w:p>
      <w:pPr>
        <w:pStyle w:val="BodyText"/>
      </w:pPr>
      <w:r>
        <w:t xml:space="preserve">[9]罗欢.喜马拉雅FM付费平台运营模式探究[J].视听,2020,(08):185-187.DOI:10.19395/j.cnki.1674-246x.2020.08.097</w:t>
      </w:r>
    </w:p>
    <w:p>
      <w:pPr>
        <w:pStyle w:val="BodyText"/>
      </w:pPr>
      <w:r>
        <w:t xml:space="preserve">[10]夏恩博,吴弘乐,魏翥凡.</w:t>
      </w:r>
      <w:r>
        <w:t xml:space="preserve">“</w:t>
      </w:r>
      <w:r>
        <w:t xml:space="preserve">云听</w:t>
      </w:r>
      <w:r>
        <w:t xml:space="preserve">”</w:t>
      </w:r>
      <w:r>
        <w:t xml:space="preserve">与同类产品的差异及应解决的几个核心问题——与</w:t>
      </w:r>
      <w:r>
        <w:t xml:space="preserve">“</w:t>
      </w:r>
      <w:r>
        <w:t xml:space="preserve">喜马拉雅FM</w:t>
      </w:r>
      <w:r>
        <w:t xml:space="preserve">”</w:t>
      </w:r>
      <w:r>
        <w:t xml:space="preserve">和</w:t>
      </w:r>
      <w:r>
        <w:t xml:space="preserve">“</w:t>
      </w:r>
      <w:r>
        <w:t xml:space="preserve">荔枝FM</w:t>
      </w:r>
      <w:r>
        <w:t xml:space="preserve">”</w:t>
      </w:r>
      <w:r>
        <w:t xml:space="preserve">的比较[J].中国广播,2020,(06):56-59.DOI:10.16694/j.cnki.zggb.2020.06.015</w:t>
      </w:r>
    </w:p>
    <w:p>
      <w:pPr>
        <w:pStyle w:val="BodyText"/>
      </w:pPr>
      <w:r>
        <w:t xml:space="preserve">[11]李瑞阳.喜马拉雅FM人文历史频道内容运营策略研究[D].陕西师范大学,2020.DOI:10.27292/d.cnki.gsxfu.2020.001734</w:t>
      </w:r>
    </w:p>
    <w:p>
      <w:pPr>
        <w:pStyle w:val="BodyText"/>
      </w:pPr>
      <w:r>
        <w:t xml:space="preserve">[12]刘晓天.喜马拉雅FM付费内容运营策略研究[D].河北大学,2020.DOI:10.27103/d.cnki.ghebu.2020.001772</w:t>
      </w:r>
    </w:p>
    <w:p>
      <w:pPr>
        <w:pStyle w:val="BodyText"/>
      </w:pPr>
      <w:r>
        <w:t xml:space="preserve">[13]黄腾.知识付费时代喜马拉雅FM营销策略研究[D].华中科技大学,2020.DOI:10.27157/d.cnki.ghzku.2020.006451</w:t>
      </w:r>
    </w:p>
    <w:p>
      <w:pPr>
        <w:pStyle w:val="BodyText"/>
      </w:pPr>
      <w:r>
        <w:t xml:space="preserve">[14]王蕊鸿.移动音频未来发展分析——以喜马拉雅FM为例[J].采写编,2020,(01):19-21.</w:t>
      </w:r>
    </w:p>
    <w:p>
      <w:pPr>
        <w:pStyle w:val="BodyText"/>
      </w:pPr>
      <w:r>
        <w:t xml:space="preserve">[15]秦瑄.平台型文化企业参与公共文化服务路径研究[D].华东政法大学,2019.DOI:10.27150/d.cnki.ghdzc.2019.000708</w:t>
      </w:r>
    </w:p>
    <w:p>
      <w:pPr>
        <w:pStyle w:val="BodyText"/>
      </w:pPr>
      <w:r>
        <w:t xml:space="preserve">[16]朱秋和.有声读物APP的运营研究[D].青岛科技大学,2019.</w:t>
      </w:r>
    </w:p>
    <w:p>
      <w:pPr>
        <w:pStyle w:val="BodyText"/>
      </w:pPr>
      <w:r>
        <w:t xml:space="preserve">[17]黄梦媛.中国在线儿童有声读物运营模式研究[D].华中科技大学,2019.DOI:10.27157/d.cnki.ghzku.2019.003925</w:t>
      </w:r>
    </w:p>
    <w:p>
      <w:pPr>
        <w:pStyle w:val="BodyText"/>
      </w:pPr>
      <w:r>
        <w:t xml:space="preserve">[18]李廷玉.</w:t>
      </w:r>
      <w:r>
        <w:t xml:space="preserve">“</w:t>
      </w:r>
      <w:r>
        <w:t xml:space="preserve">喜马拉雅</w:t>
      </w:r>
      <w:r>
        <w:t xml:space="preserve">”</w:t>
      </w:r>
      <w:r>
        <w:t xml:space="preserve">知识服务商业模式探析[D].河北大学,2019.</w:t>
      </w:r>
    </w:p>
    <w:p>
      <w:pPr>
        <w:pStyle w:val="BodyText"/>
      </w:pPr>
      <w:r>
        <w:t xml:space="preserve">[19]孟静.喜马拉雅FM知识付费内容变化研究[D].河北大学,2019.</w:t>
      </w:r>
    </w:p>
    <w:p>
      <w:pPr>
        <w:pStyle w:val="BodyText"/>
      </w:pPr>
      <w:r>
        <w:t xml:space="preserve">[20]杨雪.知识付费平台的商业模式研究[D].湖南师范大学,2019.</w:t>
      </w:r>
    </w:p>
    <w:p>
      <w:pPr>
        <w:pStyle w:val="BodyText"/>
      </w:pPr>
      <w:r>
        <w:t xml:space="preserve">[21]张晶.移动音频平台喜马拉雅FM研究[D].黑龙江大学,2019.DOI:10.27123/d.cnki.ghlju.2019.001510</w:t>
      </w:r>
    </w:p>
    <w:p>
      <w:pPr>
        <w:pStyle w:val="BodyText"/>
      </w:pPr>
      <w:r>
        <w:t xml:space="preserve">[22]刘甜.语音类知识付费平台运营模式分析[D].北京印刷学院,2019.</w:t>
      </w:r>
    </w:p>
    <w:p>
      <w:pPr>
        <w:pStyle w:val="BodyText"/>
      </w:pPr>
      <w:r>
        <w:t xml:space="preserve">[23]安奕.基于语音互动的付费知识问答社区运营模式分析——以分答和喜马拉雅为例[J].传播力研究,2018,2(36):226.</w:t>
      </w:r>
    </w:p>
    <w:p>
      <w:pPr>
        <w:pStyle w:val="BodyText"/>
      </w:pPr>
      <w:r>
        <w:t xml:space="preserve">[24]王亚琳.知识付费平台运营模式研究[D].南京大学,2018.DOI:10.27235/d.cnki.gnjiu.2018.000601</w:t>
      </w:r>
    </w:p>
    <w:p>
      <w:pPr>
        <w:pStyle w:val="BodyText"/>
      </w:pPr>
      <w:r>
        <w:t xml:space="preserve">[25]Tang C S. A review of marketing–operations interface models: From co-existence to coordination and collaboration[J]. International Journal of Production Economics, 2010, 125(1): 22-40.</w:t>
      </w:r>
    </w:p>
    <w:p>
      <w:pPr>
        <w:pStyle w:val="BodyText"/>
      </w:pPr>
      <w:r>
        <w:t xml:space="preserve">[26]Mollenkopf D A, Frankel R, Russo I. Creating value through returns management: Exploring the marketing–operations interface[J]. Journal of Operations Management, 2011, 29(5): 391-403.</w:t>
      </w:r>
    </w:p>
    <w:p>
      <w:pPr>
        <w:pStyle w:val="BodyText"/>
      </w:pPr>
      <w:r>
        <w:t xml:space="preserve">[27]Hewett K, Bearden W O. Dependence, trust, and relational behavior on the part of foreign subsidiary marketing operations: implications for managing global marketing operations[J]. Journal of marketing, 2001, 65(4): 51-66.</w:t>
      </w:r>
    </w:p>
    <w:p>
      <w:pPr>
        <w:pStyle w:val="BodyText"/>
      </w:pPr>
      <w:r>
        <w:t xml:space="preserve">[28]Olson E M, Walker Jr O C, Ruekerf R W, et al. Patterns of cooperation during new product development among marketing, operations and R&amp;D: Implications for project performance[J]. Journal of Product Innovation Management: An International Publication of The Product Development &amp; Management Association, 2001, 18(4): 258-271.</w:t>
      </w:r>
    </w:p>
    <w:p>
      <w:pPr>
        <w:pStyle w:val="BodyText"/>
      </w:pPr>
      <w:r>
        <w:t xml:space="preserve">[29]Drew C. Edutaining audio: An exploration of education podcast design possibilities[J]. Educational Media International, 2017, 54(1): 48-62.</w:t>
      </w:r>
    </w:p>
    <w:p>
      <w:pPr>
        <w:pStyle w:val="BodyText"/>
      </w:pPr>
      <w:r>
        <w:t xml:space="preserve">[30]Hew K F. Use of audio podcast in K-12 and higher education: A review of research topics and methodologies[J]. Educational Technology Research and Development, 2009, 57: 333-357.</w:t>
      </w:r>
    </w:p>
    <w:p>
      <w:pPr>
        <w:pStyle w:val="Heading2"/>
      </w:pPr>
      <w:bookmarkStart w:id="59" w:name="致谢"/>
      <w:r>
        <w:t xml:space="preserve">致谢</w:t>
      </w:r>
      <w:bookmarkEnd w:id="59"/>
    </w:p>
    <w:p>
      <w:pPr>
        <w:pStyle w:val="FirstParagraph"/>
      </w:pPr>
      <w:r>
        <w:t xml:space="preserve">在此，我要向所有在我研究过程中给予我帮助与支持的老师和同学表示衷心的感谢。特别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研究过程中受益匪浅。</w:t>
      </w:r>
    </w:p>
    <w:p>
      <w:pPr>
        <w:pStyle w:val="BodyText"/>
      </w:pPr>
      <w:r>
        <w:t xml:space="preserve">感谢所有参与问卷调查和访谈的喜马拉雅的用户，是你们的真诚回答为我提供了宝贵的数据和信息。没有你们的积极参与，我无法获取第一手资料，也就无法对喜马拉雅的运营模式有更深入的理解。</w:t>
      </w:r>
    </w:p>
    <w:p>
      <w:pPr>
        <w:pStyle w:val="BodyText"/>
      </w:pPr>
      <w:r>
        <w:t xml:space="preserve">感谢所有为我提供过帮助的朋友和同事，是你们的鼓励和支持让我在研究过程中始终保持热情和动力。没有你们的关心和陪伴，我无法度过这段充实的时光。</w:t>
      </w:r>
    </w:p>
    <w:p>
      <w:pPr>
        <w:pStyle w:val="BodyText"/>
      </w:pPr>
      <w:r>
        <w:t xml:space="preserve">感谢所有关注和阅读这篇文章的人，是你们的关注让我有了更大的动力去探索和研究。我希望我的研究成果能对你们有所启发，也能对我国的有声行业有所贡献。</w:t>
      </w:r>
    </w:p>
    <w:p>
      <w:pPr>
        <w:pStyle w:val="BodyText"/>
      </w:pPr>
      <w:r>
        <w:t xml:space="preserve">我要感谢我的家人，特别是我的父母。他们始终是我坚强的后盾，无论我在学术上遇到什么困难，他们都会给予我无尽的支持和鼓励。他们的爱和关怀，是我前进的最大动力。</w:t>
      </w:r>
    </w:p>
    <w:p>
      <w:pPr>
        <w:pStyle w:val="BodyText"/>
      </w:pPr>
      <w:r>
        <w:t xml:space="preserve">在这个研究过程中，我还受到了许多人的影响和帮助，他们的精神和帮助是我研究成功的关键。在此，我要向他们表示最深的敬意和感谢。</w:t>
      </w:r>
    </w:p>
    <w:p>
      <w:pPr>
        <w:pStyle w:val="BodyText"/>
      </w:pPr>
      <w:r>
        <w:t xml:space="preserve">我要感谢所有在我研究过程中给予我帮助与支持的老师和同学，是你们的付出和支持，使我能够顺利完成这项研究。</w:t>
      </w:r>
    </w:p>
    <w:p>
      <w:pPr>
        <w:pStyle w:val="BodyText"/>
      </w:pPr>
      <w:r>
        <w:t xml:space="preserve">在新时代下有声行业运营模式及其绩效研究是一个复杂而又具有挑战性的课题，需要广泛涉猎各种理论和实践知识。在这个过程中，我不断地学习和成长，也收获了许多宝贵的经验和教训。</w:t>
      </w:r>
    </w:p>
    <w:p>
      <w:pPr>
        <w:pStyle w:val="BodyText"/>
      </w:pPr>
      <w:r>
        <w:t xml:space="preserve">我要感谢我的导师，他严谨的治学态度、深厚的专业素养，对我产生了深远的影响。他的悉心指导和无私帮助，使我能够在</w:t>
      </w:r>
    </w:p>
    <w:p>
      <w:pPr>
        <w:pStyle w:val="Heading2"/>
      </w:pPr>
      <w:bookmarkStart w:id="60" w:name="摘要"/>
      <w:r>
        <w:t xml:space="preserve">摘要</w:t>
      </w:r>
      <w:bookmarkEnd w:id="60"/>
    </w:p>
    <w:p>
      <w:pPr>
        <w:pStyle w:val="FirstParagraph"/>
      </w:pPr>
      <w:r>
        <w:t xml:space="preserve">摘要：</w:t>
      </w:r>
    </w:p>
    <w:p>
      <w:pPr>
        <w:pStyle w:val="BodyText"/>
      </w:pPr>
      <w:r>
        <w:t xml:space="preserve">在新时代下，研究有声行业运营模式及其绩效具有重要意义。本文以喜马拉雅为例，分析了喜马拉雅在新时代下的有声行业运营模式及绩效表现。研究发现，喜马拉雅在内容创新、用户运营、商业合作等方面表现出较高水平，但仍需关注市场竞争、内容质量等问题。此外，喜马拉雅在运营模式上的持续改进和创新也为其他平台提供了有益的借鉴。</w:t>
      </w:r>
    </w:p>
    <w:p>
      <w:pPr>
        <w:pStyle w:val="BodyText"/>
      </w:pPr>
      <w:r>
        <w:t xml:space="preserve">关键词：新时代；有声行业；运营模式；绩效评估；喜马拉雅</w:t>
      </w:r>
    </w:p>
    <w:p>
      <w:pPr>
        <w:pStyle w:val="Heading2"/>
      </w:pPr>
      <w:bookmarkStart w:id="61" w:name="abstract"/>
      <w:r>
        <w:t xml:space="preserve">Abstract</w:t>
      </w:r>
      <w:bookmarkEnd w:id="61"/>
    </w:p>
    <w:p>
      <w:pPr>
        <w:pStyle w:val="FirstParagraph"/>
      </w:pPr>
      <w:r>
        <w:t xml:space="preserve">Abstract:</w:t>
      </w:r>
    </w:p>
    <w:p>
      <w:pPr>
        <w:pStyle w:val="BodyText"/>
      </w:pPr>
      <w:r>
        <w:t xml:space="preserve">In the new era, it is of great significance to study the operation model and performance of the audio industry. This article takes Ximalaya as an example, analyzes the operation model and performance of Ximalaya in the new era of the audio industry. The research finds that Ximalaya demonstrates a high level of innovation in content, user operation, and commercial collaboration, but still needs to pay attention to issues such as market competition and content quality. In addition, Ximalaya’s continuous improvement and innovation in its operational model also provides valuable reference for other platforms.</w:t>
      </w:r>
    </w:p>
    <w:p>
      <w:pPr>
        <w:pStyle w:val="BodyText"/>
      </w:pPr>
      <w:r>
        <w:t xml:space="preserve">Keywords: New Era; Audio Industry; Operation Model; Performance Evaluation; Ximalay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3T06:37:46Z</dcterms:created>
  <dcterms:modified xsi:type="dcterms:W3CDTF">2023-11-13T06:37:46Z</dcterms:modified>
</cp:coreProperties>
</file>

<file path=docProps/custom.xml><?xml version="1.0" encoding="utf-8"?>
<Properties xmlns="http://schemas.openxmlformats.org/officeDocument/2006/custom-properties" xmlns:vt="http://schemas.openxmlformats.org/officeDocument/2006/docPropsVTypes"/>
</file>